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3ED74" w14:textId="77777777" w:rsidR="002D666E" w:rsidRDefault="002D666E" w:rsidP="002D666E">
      <w:pPr>
        <w:pStyle w:val="Default"/>
      </w:pPr>
    </w:p>
    <w:p w14:paraId="2EB936B6" w14:textId="77777777" w:rsidR="00635C7D" w:rsidRPr="001C4477" w:rsidRDefault="00635C7D" w:rsidP="002D666E">
      <w:pPr>
        <w:pStyle w:val="Default"/>
        <w:rPr>
          <w:rFonts w:asciiTheme="minorHAnsi" w:hAnsiTheme="minorHAnsi"/>
          <w:b/>
          <w:sz w:val="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DA3E68" w14:paraId="24A26A96" w14:textId="77777777" w:rsidTr="006734A9">
        <w:trPr>
          <w:trHeight w:val="317"/>
        </w:trPr>
        <w:tc>
          <w:tcPr>
            <w:tcW w:w="6745" w:type="dxa"/>
            <w:tcBorders>
              <w:bottom w:val="single" w:sz="4" w:space="0" w:color="auto"/>
            </w:tcBorders>
          </w:tcPr>
          <w:p w14:paraId="2AD02A5A" w14:textId="5C0AB54A" w:rsidR="00DA3E68" w:rsidRPr="006734A9" w:rsidRDefault="00F83222" w:rsidP="002D666E">
            <w:pPr>
              <w:pStyle w:val="Default"/>
              <w:rPr>
                <w:rFonts w:asciiTheme="minorHAnsi" w:hAnsiTheme="minorHAnsi"/>
                <w:b/>
                <w:color w:val="auto"/>
                <w:sz w:val="22"/>
                <w:szCs w:val="22"/>
              </w:rPr>
            </w:pPr>
            <w:r w:rsidRPr="006734A9">
              <w:rPr>
                <w:rFonts w:asciiTheme="minorHAnsi" w:hAnsiTheme="minorHAnsi"/>
                <w:b/>
                <w:color w:val="auto"/>
                <w:sz w:val="22"/>
                <w:szCs w:val="22"/>
              </w:rPr>
              <w:t>Name:</w:t>
            </w:r>
            <w:r w:rsidR="005E6B2B" w:rsidRPr="006734A9">
              <w:rPr>
                <w:rFonts w:asciiTheme="minorHAnsi" w:hAnsiTheme="minorHAnsi"/>
                <w:b/>
                <w:color w:val="auto"/>
                <w:sz w:val="22"/>
                <w:szCs w:val="22"/>
              </w:rPr>
              <w:t xml:space="preserve">                                                                               </w:t>
            </w:r>
          </w:p>
          <w:p w14:paraId="1274A71B" w14:textId="190206A6" w:rsidR="000B2177" w:rsidRPr="003C6D44" w:rsidRDefault="000B2177" w:rsidP="002D666E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605" w:type="dxa"/>
          </w:tcPr>
          <w:p w14:paraId="203B791F" w14:textId="057C68D7" w:rsidR="00DA3E68" w:rsidRPr="006734A9" w:rsidRDefault="003C6D44" w:rsidP="002D666E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6734A9">
              <w:rPr>
                <w:rFonts w:asciiTheme="minorHAnsi" w:hAnsiTheme="minorHAnsi"/>
                <w:b/>
                <w:color w:val="auto"/>
                <w:sz w:val="22"/>
                <w:szCs w:val="22"/>
              </w:rPr>
              <w:t>DOB</w:t>
            </w:r>
            <w:r w:rsidR="00F83222" w:rsidRPr="006734A9">
              <w:rPr>
                <w:rFonts w:asciiTheme="minorHAnsi" w:hAnsiTheme="minorHAnsi"/>
                <w:b/>
                <w:color w:val="auto"/>
                <w:sz w:val="22"/>
                <w:szCs w:val="22"/>
              </w:rPr>
              <w:t>:</w:t>
            </w:r>
          </w:p>
        </w:tc>
      </w:tr>
      <w:tr w:rsidR="006734A9" w14:paraId="1C11144E" w14:textId="77777777" w:rsidTr="006734A9">
        <w:trPr>
          <w:trHeight w:val="317"/>
        </w:trPr>
        <w:tc>
          <w:tcPr>
            <w:tcW w:w="6745" w:type="dxa"/>
            <w:tcBorders>
              <w:bottom w:val="single" w:sz="4" w:space="0" w:color="auto"/>
              <w:right w:val="nil"/>
            </w:tcBorders>
          </w:tcPr>
          <w:p w14:paraId="78F6F281" w14:textId="5644BD9D" w:rsidR="006734A9" w:rsidRPr="003C6D44" w:rsidRDefault="006734A9" w:rsidP="002D666E">
            <w:pPr>
              <w:pStyle w:val="Default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6734A9">
              <w:rPr>
                <w:rFonts w:asciiTheme="minorHAnsi" w:hAnsiTheme="minorHAnsi"/>
                <w:b/>
                <w:color w:val="auto"/>
                <w:sz w:val="22"/>
                <w:szCs w:val="22"/>
              </w:rPr>
              <w:t>Email:</w:t>
            </w:r>
          </w:p>
        </w:tc>
        <w:tc>
          <w:tcPr>
            <w:tcW w:w="2605" w:type="dxa"/>
            <w:tcBorders>
              <w:left w:val="nil"/>
            </w:tcBorders>
          </w:tcPr>
          <w:p w14:paraId="34C24656" w14:textId="77777777" w:rsidR="006734A9" w:rsidRDefault="006734A9" w:rsidP="002D666E">
            <w:pPr>
              <w:pStyle w:val="Default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</w:tbl>
    <w:p w14:paraId="2ABFAED8" w14:textId="77777777" w:rsidR="002D666E" w:rsidRPr="00F83222" w:rsidRDefault="002D666E" w:rsidP="002D666E">
      <w:pPr>
        <w:pStyle w:val="Default"/>
        <w:rPr>
          <w:rFonts w:asciiTheme="minorHAnsi" w:hAnsiTheme="minorHAnsi"/>
          <w:sz w:val="20"/>
          <w:szCs w:val="20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761"/>
        <w:gridCol w:w="2274"/>
        <w:gridCol w:w="4315"/>
      </w:tblGrid>
      <w:tr w:rsidR="000B2177" w14:paraId="05B4CB23" w14:textId="77777777" w:rsidTr="00DB1FD7">
        <w:trPr>
          <w:trHeight w:val="551"/>
        </w:trPr>
        <w:tc>
          <w:tcPr>
            <w:tcW w:w="2761" w:type="dxa"/>
          </w:tcPr>
          <w:p w14:paraId="16A34DF1" w14:textId="77777777" w:rsidR="000B2177" w:rsidRPr="00073E46" w:rsidRDefault="000B2177" w:rsidP="000B2177">
            <w:pPr>
              <w:pStyle w:val="Default"/>
              <w:rPr>
                <w:b/>
                <w:sz w:val="20"/>
                <w:szCs w:val="20"/>
              </w:rPr>
            </w:pPr>
            <w:r w:rsidRPr="00073E46">
              <w:rPr>
                <w:rFonts w:asciiTheme="minorHAnsi" w:hAnsiTheme="minorHAnsi"/>
                <w:b/>
                <w:sz w:val="20"/>
                <w:szCs w:val="20"/>
              </w:rPr>
              <w:t>Reason for visit today:</w:t>
            </w:r>
            <w:r w:rsidRPr="00073E46">
              <w:rPr>
                <w:rFonts w:asciiTheme="minorHAnsi" w:hAnsiTheme="minorHAnsi"/>
                <w:b/>
                <w:sz w:val="20"/>
                <w:szCs w:val="20"/>
              </w:rPr>
              <w:tab/>
            </w:r>
          </w:p>
        </w:tc>
        <w:tc>
          <w:tcPr>
            <w:tcW w:w="2274" w:type="dxa"/>
          </w:tcPr>
          <w:p w14:paraId="1EEFCA6F" w14:textId="26BA5E6B" w:rsidR="000B2177" w:rsidRPr="00073E46" w:rsidRDefault="000B2177" w:rsidP="000B2177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 w:rsidRPr="00073E46">
              <w:rPr>
                <w:rFonts w:asciiTheme="minorHAnsi" w:hAnsiTheme="minorHAnsi"/>
                <w:b/>
                <w:sz w:val="20"/>
                <w:szCs w:val="20"/>
              </w:rPr>
              <w:t>Referred by:</w:t>
            </w:r>
          </w:p>
        </w:tc>
        <w:tc>
          <w:tcPr>
            <w:tcW w:w="4315" w:type="dxa"/>
          </w:tcPr>
          <w:p w14:paraId="5F0AFF25" w14:textId="02D366C8" w:rsidR="000B2177" w:rsidRDefault="00ED47CC" w:rsidP="000B2177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Gender </w:t>
            </w:r>
            <w:r w:rsidR="000B2177">
              <w:rPr>
                <w:rFonts w:asciiTheme="minorHAnsi" w:hAnsiTheme="minorHAnsi"/>
                <w:b/>
                <w:sz w:val="20"/>
                <w:szCs w:val="20"/>
              </w:rPr>
              <w:t>Pronoun (Please Circle):</w:t>
            </w:r>
          </w:p>
          <w:p w14:paraId="11F1D63E" w14:textId="5089DE62" w:rsidR="000B2177" w:rsidRPr="000B2177" w:rsidRDefault="000B2177" w:rsidP="000B2177">
            <w:pPr>
              <w:pStyle w:val="Default"/>
              <w:rPr>
                <w:rFonts w:asciiTheme="minorHAnsi" w:hAnsiTheme="minorHAnsi"/>
                <w:sz w:val="20"/>
                <w:szCs w:val="20"/>
                <w:u w:val="single"/>
              </w:rPr>
            </w:pPr>
            <w:r>
              <w:rPr>
                <w:rFonts w:asciiTheme="minorHAnsi" w:hAnsiTheme="minorHAnsi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EE97273" wp14:editId="1D326448">
                      <wp:simplePos x="0" y="0"/>
                      <wp:positionH relativeFrom="column">
                        <wp:posOffset>2042160</wp:posOffset>
                      </wp:positionH>
                      <wp:positionV relativeFrom="paragraph">
                        <wp:posOffset>124460</wp:posOffset>
                      </wp:positionV>
                      <wp:extent cx="624840" cy="0"/>
                      <wp:effectExtent l="0" t="0" r="2286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248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F7661E9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0.8pt,9.8pt" to="210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" strokecolor="black [3213]"/>
                  </w:pict>
                </mc:Fallback>
              </mc:AlternateContent>
            </w:r>
            <w:r w:rsidR="00CC2204">
              <w:rPr>
                <w:rFonts w:asciiTheme="minorHAnsi" w:hAnsiTheme="minorHAnsi"/>
                <w:b/>
                <w:sz w:val="20"/>
                <w:szCs w:val="20"/>
              </w:rPr>
              <w:t>He/H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im   She/Her   They/Them   Other</w:t>
            </w:r>
          </w:p>
        </w:tc>
      </w:tr>
    </w:tbl>
    <w:p w14:paraId="03E1C38D" w14:textId="43EB0DAD" w:rsidR="00635C7D" w:rsidRPr="001C4477" w:rsidRDefault="00635C7D" w:rsidP="002D666E">
      <w:pPr>
        <w:pStyle w:val="Default"/>
        <w:rPr>
          <w:sz w:val="18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5C7D" w14:paraId="5D990372" w14:textId="77777777" w:rsidTr="004D2158">
        <w:trPr>
          <w:trHeight w:val="456"/>
        </w:trPr>
        <w:tc>
          <w:tcPr>
            <w:tcW w:w="9350" w:type="dxa"/>
          </w:tcPr>
          <w:p w14:paraId="33CC308F" w14:textId="69EBC4A5" w:rsidR="000B15E4" w:rsidRDefault="006734A9" w:rsidP="00F22C1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 w:rsidRPr="006734A9">
              <w:rPr>
                <w:rFonts w:asciiTheme="minorHAnsi" w:hAnsiTheme="minorHAnsi"/>
                <w:b/>
                <w:sz w:val="20"/>
                <w:szCs w:val="20"/>
              </w:rPr>
              <w:t>(Non-SIU Patients Only)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073E46" w:rsidRPr="00073E46">
              <w:rPr>
                <w:rFonts w:asciiTheme="minorHAnsi" w:hAnsiTheme="minorHAnsi"/>
                <w:b/>
                <w:sz w:val="20"/>
                <w:szCs w:val="20"/>
              </w:rPr>
              <w:t>Are you currently using pharmaceutical medications</w:t>
            </w:r>
            <w:r w:rsidR="004D2158">
              <w:rPr>
                <w:rFonts w:asciiTheme="minorHAnsi" w:hAnsiTheme="minorHAnsi"/>
                <w:b/>
                <w:sz w:val="20"/>
                <w:szCs w:val="20"/>
              </w:rPr>
              <w:t>, supplements, herbal medications</w:t>
            </w:r>
            <w:r w:rsidR="00073E46" w:rsidRPr="00073E46">
              <w:rPr>
                <w:rFonts w:asciiTheme="minorHAnsi" w:hAnsiTheme="minorHAnsi"/>
                <w:b/>
                <w:sz w:val="20"/>
                <w:szCs w:val="20"/>
              </w:rPr>
              <w:t xml:space="preserve">? </w:t>
            </w:r>
            <w:r w:rsidR="00073E46" w:rsidRPr="00073E46">
              <w:rPr>
                <w:b/>
                <w:sz w:val="20"/>
                <w:szCs w:val="20"/>
              </w:rPr>
              <w:t></w:t>
            </w:r>
            <w:r w:rsidR="00073E46" w:rsidRPr="00073E46">
              <w:rPr>
                <w:rFonts w:asciiTheme="minorHAnsi" w:hAnsiTheme="minorHAnsi"/>
                <w:b/>
                <w:sz w:val="20"/>
                <w:szCs w:val="20"/>
              </w:rPr>
              <w:t xml:space="preserve"> Yes </w:t>
            </w:r>
            <w:r w:rsidR="00073E46" w:rsidRPr="00073E46">
              <w:rPr>
                <w:b/>
                <w:sz w:val="20"/>
                <w:szCs w:val="20"/>
              </w:rPr>
              <w:t></w:t>
            </w:r>
            <w:r w:rsidR="00073E46" w:rsidRPr="00073E46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gramStart"/>
            <w:r w:rsidR="00073E46" w:rsidRPr="00073E46">
              <w:rPr>
                <w:rFonts w:asciiTheme="minorHAnsi" w:hAnsiTheme="minorHAnsi"/>
                <w:b/>
                <w:sz w:val="20"/>
                <w:szCs w:val="20"/>
              </w:rPr>
              <w:t xml:space="preserve">No  </w:t>
            </w:r>
            <w:r w:rsidR="00627F30">
              <w:rPr>
                <w:rFonts w:asciiTheme="minorHAnsi" w:hAnsiTheme="minorHAnsi"/>
                <w:b/>
                <w:sz w:val="20"/>
                <w:szCs w:val="20"/>
              </w:rPr>
              <w:t>If</w:t>
            </w:r>
            <w:proofErr w:type="gramEnd"/>
            <w:r w:rsidR="00627F30">
              <w:rPr>
                <w:rFonts w:asciiTheme="minorHAnsi" w:hAnsiTheme="minorHAnsi"/>
                <w:b/>
                <w:sz w:val="20"/>
                <w:szCs w:val="20"/>
              </w:rPr>
              <w:t xml:space="preserve"> yes, please l</w:t>
            </w:r>
            <w:r w:rsidR="00073E46" w:rsidRPr="00073E46">
              <w:rPr>
                <w:rFonts w:asciiTheme="minorHAnsi" w:hAnsiTheme="minorHAnsi"/>
                <w:b/>
                <w:sz w:val="20"/>
                <w:szCs w:val="20"/>
              </w:rPr>
              <w:t>ist</w:t>
            </w:r>
            <w:r w:rsidR="005001D1">
              <w:rPr>
                <w:rFonts w:asciiTheme="minorHAnsi" w:hAnsiTheme="minorHAnsi"/>
                <w:b/>
                <w:sz w:val="20"/>
                <w:szCs w:val="20"/>
              </w:rPr>
              <w:t xml:space="preserve"> (If you need more room, continue on the back of sheet)</w:t>
            </w:r>
            <w:r w:rsidR="00073E46" w:rsidRPr="00073E46">
              <w:rPr>
                <w:rFonts w:asciiTheme="minorHAnsi" w:hAnsiTheme="minorHAnsi"/>
                <w:b/>
                <w:sz w:val="20"/>
                <w:szCs w:val="20"/>
              </w:rPr>
              <w:t>:</w:t>
            </w:r>
            <w:r w:rsidR="003C6D44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</w:p>
          <w:p w14:paraId="3B6FBB3C" w14:textId="77777777" w:rsidR="00073E46" w:rsidRDefault="00073E46" w:rsidP="00F22C1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303172E6" w14:textId="77777777" w:rsidR="006734A9" w:rsidRDefault="006734A9" w:rsidP="00F22C1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4ED7EC7" w14:textId="708D8133" w:rsidR="006734A9" w:rsidRDefault="006734A9" w:rsidP="00F22C1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0C487E52" w14:textId="37A3EAC7" w:rsidR="00F02F21" w:rsidRDefault="00F02F21" w:rsidP="00F22C1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486ECC1B" w14:textId="16475490" w:rsidR="00635C7D" w:rsidRDefault="00635C7D" w:rsidP="00F22C16">
            <w:pPr>
              <w:pStyle w:val="Default"/>
              <w:rPr>
                <w:sz w:val="20"/>
                <w:szCs w:val="20"/>
              </w:rPr>
            </w:pPr>
          </w:p>
        </w:tc>
      </w:tr>
      <w:tr w:rsidR="000B15E4" w14:paraId="50BCA214" w14:textId="77777777" w:rsidTr="004D2158">
        <w:trPr>
          <w:trHeight w:val="456"/>
        </w:trPr>
        <w:tc>
          <w:tcPr>
            <w:tcW w:w="9350" w:type="dxa"/>
          </w:tcPr>
          <w:p w14:paraId="52260BDF" w14:textId="2A941673" w:rsidR="000B15E4" w:rsidRDefault="000B15E4" w:rsidP="00073E4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llergies:</w:t>
            </w:r>
          </w:p>
          <w:p w14:paraId="18A25397" w14:textId="05203A61" w:rsidR="000B15E4" w:rsidRDefault="000B15E4" w:rsidP="00073E4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266D78B6" w14:textId="0F577CC0" w:rsidR="000B15E4" w:rsidRPr="00073E46" w:rsidRDefault="000B15E4" w:rsidP="00073E4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073E46" w14:paraId="4E4B152A" w14:textId="77777777" w:rsidTr="004D2158">
        <w:trPr>
          <w:trHeight w:val="344"/>
        </w:trPr>
        <w:tc>
          <w:tcPr>
            <w:tcW w:w="9350" w:type="dxa"/>
          </w:tcPr>
          <w:p w14:paraId="6FA2A970" w14:textId="27A489AC" w:rsidR="00073E46" w:rsidRPr="00073E46" w:rsidRDefault="00073E46" w:rsidP="00F22C16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 w:rsidRPr="00073E46">
              <w:rPr>
                <w:rFonts w:asciiTheme="minorHAnsi" w:hAnsiTheme="minorHAnsi"/>
                <w:b/>
                <w:sz w:val="20"/>
                <w:szCs w:val="20"/>
              </w:rPr>
              <w:t>Primary care physician:</w:t>
            </w:r>
          </w:p>
        </w:tc>
      </w:tr>
      <w:tr w:rsidR="00073E46" w14:paraId="5A1748D7" w14:textId="77777777" w:rsidTr="004D2158">
        <w:trPr>
          <w:trHeight w:val="344"/>
        </w:trPr>
        <w:tc>
          <w:tcPr>
            <w:tcW w:w="9350" w:type="dxa"/>
          </w:tcPr>
          <w:p w14:paraId="3177C041" w14:textId="01ACCB21" w:rsidR="00073E46" w:rsidRPr="00073E46" w:rsidRDefault="00073E46" w:rsidP="007D1C6A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 w:rsidRPr="00073E46">
              <w:rPr>
                <w:rFonts w:asciiTheme="minorHAnsi" w:hAnsiTheme="minorHAnsi"/>
                <w:b/>
                <w:sz w:val="20"/>
                <w:szCs w:val="20"/>
              </w:rPr>
              <w:t xml:space="preserve">Other </w:t>
            </w:r>
            <w:r w:rsidR="007D1C6A">
              <w:rPr>
                <w:rFonts w:asciiTheme="minorHAnsi" w:hAnsiTheme="minorHAnsi"/>
                <w:b/>
                <w:sz w:val="20"/>
                <w:szCs w:val="20"/>
              </w:rPr>
              <w:t>provider</w:t>
            </w:r>
            <w:r w:rsidRPr="00073E46">
              <w:rPr>
                <w:rFonts w:asciiTheme="minorHAnsi" w:hAnsiTheme="minorHAnsi"/>
                <w:b/>
                <w:sz w:val="20"/>
                <w:szCs w:val="20"/>
              </w:rPr>
              <w:t>(s):</w:t>
            </w:r>
          </w:p>
        </w:tc>
      </w:tr>
    </w:tbl>
    <w:p w14:paraId="4A524808" w14:textId="0359B9B4" w:rsidR="003B3286" w:rsidRPr="001C4477" w:rsidRDefault="003B3286" w:rsidP="002D666E">
      <w:pPr>
        <w:pStyle w:val="Default"/>
        <w:rPr>
          <w:sz w:val="16"/>
          <w:szCs w:val="20"/>
        </w:rPr>
      </w:pPr>
    </w:p>
    <w:p w14:paraId="51A23246" w14:textId="263449E8" w:rsidR="002D666E" w:rsidRDefault="003B3286" w:rsidP="002D666E">
      <w:pPr>
        <w:pStyle w:val="Default"/>
        <w:rPr>
          <w:rFonts w:asciiTheme="minorHAnsi" w:hAnsiTheme="minorHAnsi"/>
          <w:b/>
          <w:sz w:val="22"/>
          <w:szCs w:val="20"/>
        </w:rPr>
      </w:pPr>
      <w:r w:rsidRPr="003B3286">
        <w:rPr>
          <w:rFonts w:asciiTheme="minorHAnsi" w:hAnsiTheme="minorHAnsi"/>
          <w:b/>
          <w:sz w:val="22"/>
          <w:szCs w:val="20"/>
        </w:rPr>
        <w:t>Family Medical History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25E" w14:paraId="4CE5DC88" w14:textId="77777777" w:rsidTr="0070525E">
        <w:trPr>
          <w:trHeight w:val="281"/>
        </w:trPr>
        <w:tc>
          <w:tcPr>
            <w:tcW w:w="2337" w:type="dxa"/>
          </w:tcPr>
          <w:p w14:paraId="12AA9B11" w14:textId="5BF15B6D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Allergies</w:t>
            </w:r>
          </w:p>
        </w:tc>
        <w:tc>
          <w:tcPr>
            <w:tcW w:w="2337" w:type="dxa"/>
          </w:tcPr>
          <w:p w14:paraId="360B8E81" w14:textId="708DEAC1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High Blood Pressure</w:t>
            </w:r>
          </w:p>
        </w:tc>
        <w:tc>
          <w:tcPr>
            <w:tcW w:w="2338" w:type="dxa"/>
          </w:tcPr>
          <w:p w14:paraId="7466AE98" w14:textId="0F73E122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Cancer</w:t>
            </w:r>
          </w:p>
        </w:tc>
        <w:tc>
          <w:tcPr>
            <w:tcW w:w="2338" w:type="dxa"/>
          </w:tcPr>
          <w:p w14:paraId="22450537" w14:textId="6B9081EE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Diabetes</w:t>
            </w:r>
          </w:p>
        </w:tc>
      </w:tr>
      <w:tr w:rsidR="0070525E" w14:paraId="1467DAC4" w14:textId="77777777" w:rsidTr="0070525E">
        <w:trPr>
          <w:trHeight w:val="362"/>
        </w:trPr>
        <w:tc>
          <w:tcPr>
            <w:tcW w:w="2337" w:type="dxa"/>
          </w:tcPr>
          <w:p w14:paraId="294A272C" w14:textId="21D58A96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Asthma</w:t>
            </w:r>
          </w:p>
        </w:tc>
        <w:tc>
          <w:tcPr>
            <w:tcW w:w="2337" w:type="dxa"/>
          </w:tcPr>
          <w:p w14:paraId="1CCD8DB1" w14:textId="461223BE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Heart Disease</w:t>
            </w:r>
          </w:p>
        </w:tc>
        <w:tc>
          <w:tcPr>
            <w:tcW w:w="2338" w:type="dxa"/>
          </w:tcPr>
          <w:p w14:paraId="14C17673" w14:textId="623A74D3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Stroke</w:t>
            </w:r>
          </w:p>
        </w:tc>
        <w:tc>
          <w:tcPr>
            <w:tcW w:w="2338" w:type="dxa"/>
          </w:tcPr>
          <w:p w14:paraId="5CE9E7A0" w14:textId="77A0BD9B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>
              <w:rPr>
                <w:sz w:val="20"/>
                <w:szCs w:val="20"/>
              </w:rPr>
              <w:t> Seizures</w:t>
            </w:r>
          </w:p>
        </w:tc>
      </w:tr>
      <w:tr w:rsidR="0070525E" w14:paraId="60BA19F6" w14:textId="77777777" w:rsidTr="0070525E">
        <w:trPr>
          <w:trHeight w:val="354"/>
        </w:trPr>
        <w:tc>
          <w:tcPr>
            <w:tcW w:w="2337" w:type="dxa"/>
          </w:tcPr>
          <w:p w14:paraId="6F404B6B" w14:textId="1DBF2598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  <w:r w:rsidRPr="0070525E">
              <w:rPr>
                <w:noProof/>
                <w:color w:val="000000" w:themeColor="text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6D95C58" wp14:editId="4A167CE7">
                      <wp:simplePos x="0" y="0"/>
                      <wp:positionH relativeFrom="column">
                        <wp:posOffset>718820</wp:posOffset>
                      </wp:positionH>
                      <wp:positionV relativeFrom="paragraph">
                        <wp:posOffset>158750</wp:posOffset>
                      </wp:positionV>
                      <wp:extent cx="5149215" cy="0"/>
                      <wp:effectExtent l="0" t="0" r="3238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4921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6F40AB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6pt,12.5pt" to="462.0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" strokecolor="black [3213]"/>
                  </w:pict>
                </mc:Fallback>
              </mc:AlternateContent>
            </w:r>
            <w:r>
              <w:rPr>
                <w:sz w:val="20"/>
                <w:szCs w:val="20"/>
              </w:rPr>
              <w:t> Other (list)</w:t>
            </w:r>
          </w:p>
        </w:tc>
        <w:tc>
          <w:tcPr>
            <w:tcW w:w="2337" w:type="dxa"/>
          </w:tcPr>
          <w:p w14:paraId="109A4D3F" w14:textId="7ABC1D5B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</w:p>
        </w:tc>
        <w:tc>
          <w:tcPr>
            <w:tcW w:w="2338" w:type="dxa"/>
          </w:tcPr>
          <w:p w14:paraId="0A9229A7" w14:textId="77777777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</w:p>
        </w:tc>
        <w:tc>
          <w:tcPr>
            <w:tcW w:w="2338" w:type="dxa"/>
          </w:tcPr>
          <w:p w14:paraId="2454B540" w14:textId="77777777" w:rsidR="0070525E" w:rsidRDefault="0070525E" w:rsidP="0070525E">
            <w:pPr>
              <w:pStyle w:val="Default"/>
              <w:rPr>
                <w:rFonts w:asciiTheme="minorHAnsi" w:hAnsiTheme="minorHAnsi"/>
                <w:b/>
                <w:sz w:val="22"/>
                <w:szCs w:val="20"/>
              </w:rPr>
            </w:pPr>
          </w:p>
        </w:tc>
      </w:tr>
    </w:tbl>
    <w:p w14:paraId="2B84FD7F" w14:textId="77777777" w:rsidR="00635C7D" w:rsidRPr="001C4477" w:rsidRDefault="00635C7D" w:rsidP="002D666E">
      <w:pPr>
        <w:pStyle w:val="Default"/>
        <w:rPr>
          <w:rFonts w:asciiTheme="minorHAnsi" w:hAnsiTheme="minorHAnsi"/>
          <w:b/>
          <w:sz w:val="18"/>
          <w:szCs w:val="20"/>
        </w:rPr>
      </w:pPr>
    </w:p>
    <w:p w14:paraId="27FDB83F" w14:textId="77777777" w:rsidR="0000493C" w:rsidRPr="0000493C" w:rsidRDefault="0000493C" w:rsidP="002D666E">
      <w:pPr>
        <w:pStyle w:val="Default"/>
        <w:rPr>
          <w:rFonts w:asciiTheme="minorHAnsi" w:hAnsiTheme="minorHAnsi"/>
          <w:b/>
          <w:sz w:val="22"/>
          <w:szCs w:val="20"/>
        </w:rPr>
      </w:pPr>
      <w:r w:rsidRPr="0000493C">
        <w:rPr>
          <w:rFonts w:asciiTheme="minorHAnsi" w:hAnsiTheme="minorHAnsi"/>
          <w:b/>
          <w:sz w:val="22"/>
          <w:szCs w:val="20"/>
        </w:rPr>
        <w:t xml:space="preserve">Your </w:t>
      </w:r>
      <w:r w:rsidR="002E371E">
        <w:rPr>
          <w:rFonts w:asciiTheme="minorHAnsi" w:hAnsiTheme="minorHAnsi"/>
          <w:b/>
          <w:sz w:val="22"/>
          <w:szCs w:val="20"/>
        </w:rPr>
        <w:t xml:space="preserve">Present and Past </w:t>
      </w:r>
      <w:r w:rsidRPr="0000493C">
        <w:rPr>
          <w:rFonts w:asciiTheme="minorHAnsi" w:hAnsiTheme="minorHAnsi"/>
          <w:b/>
          <w:sz w:val="22"/>
          <w:szCs w:val="20"/>
        </w:rPr>
        <w:t>Medical History</w:t>
      </w:r>
    </w:p>
    <w:tbl>
      <w:tblPr>
        <w:tblW w:w="955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998"/>
        <w:gridCol w:w="2227"/>
        <w:gridCol w:w="563"/>
        <w:gridCol w:w="2340"/>
        <w:gridCol w:w="358"/>
        <w:gridCol w:w="2072"/>
      </w:tblGrid>
      <w:tr w:rsidR="00F02F21" w14:paraId="006F1FD8" w14:textId="77777777" w:rsidTr="00F02F21">
        <w:trPr>
          <w:trHeight w:val="441"/>
        </w:trPr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B920AD3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AIDS/HIV 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nil"/>
            </w:tcBorders>
          </w:tcPr>
          <w:p w14:paraId="3CB6147F" w14:textId="1081ED68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Heart conditions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</w:tcPr>
          <w:p w14:paraId="303D2FCB" w14:textId="7AAA9346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carlet Fever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CACC0C9" w14:textId="77777777" w:rsidR="00F02F21" w:rsidRDefault="00F02F21" w:rsidP="00F02F21">
            <w:pPr>
              <w:pStyle w:val="Default"/>
              <w:ind w:left="-18" w:firstLine="1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Urinary Tract Infections</w:t>
            </w:r>
          </w:p>
          <w:p w14:paraId="365F488D" w14:textId="45919277" w:rsidR="00F02F21" w:rsidRDefault="00F02F21" w:rsidP="00F02F21">
            <w:pPr>
              <w:pStyle w:val="Default"/>
              <w:ind w:left="252" w:hanging="252"/>
              <w:rPr>
                <w:sz w:val="20"/>
                <w:szCs w:val="20"/>
              </w:rPr>
            </w:pPr>
          </w:p>
        </w:tc>
      </w:tr>
      <w:tr w:rsidR="00F02F21" w14:paraId="05C7371E" w14:textId="77777777" w:rsidTr="00F02F21">
        <w:trPr>
          <w:trHeight w:val="441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25540C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Alcoholism 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161B24" w14:textId="5B8E56E4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Hepatiti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41BFDA8" w14:textId="5734D4B0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exually Transmitted Infection(s)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DEFE1C" w14:textId="6D152FE1" w:rsidR="00F02F21" w:rsidRDefault="00F02F21" w:rsidP="00F02F21">
            <w:pPr>
              <w:pStyle w:val="Default"/>
              <w:ind w:left="252" w:hanging="252"/>
              <w:rPr>
                <w:sz w:val="20"/>
                <w:szCs w:val="20"/>
              </w:rPr>
            </w:pPr>
          </w:p>
        </w:tc>
      </w:tr>
      <w:tr w:rsidR="00F02F21" w14:paraId="05429594" w14:textId="77777777" w:rsidTr="00F02F21">
        <w:trPr>
          <w:trHeight w:val="459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9A1D31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Appendicitis 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5EB4FB" w14:textId="18182B89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Herpe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951C30C" w14:textId="72966DAA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moking (now or in the past)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0B4703C" w14:textId="0A6CCBE5" w:rsidR="00F02F21" w:rsidRDefault="00F02F21" w:rsidP="00F02F21">
            <w:pPr>
              <w:pStyle w:val="Default"/>
              <w:ind w:left="252" w:hanging="252"/>
              <w:rPr>
                <w:sz w:val="20"/>
                <w:szCs w:val="20"/>
              </w:rPr>
            </w:pPr>
          </w:p>
        </w:tc>
      </w:tr>
      <w:tr w:rsidR="00F02F21" w14:paraId="064953E5" w14:textId="77777777" w:rsidTr="00F02F21">
        <w:trPr>
          <w:trHeight w:val="441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70F1D4" w14:textId="77777777" w:rsidR="00F02F21" w:rsidRDefault="00F02F21" w:rsidP="00F02F21">
            <w:pPr>
              <w:pStyle w:val="Default"/>
              <w:ind w:left="18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Asthma or Breathing Problems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A5285" w14:textId="1CDE6F00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High Blood Pressur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07AAB9A3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troke</w:t>
            </w:r>
          </w:p>
          <w:p w14:paraId="3F3C7F80" w14:textId="0FFA12AA" w:rsidR="00F02F21" w:rsidRDefault="00F02F21" w:rsidP="00F02F21">
            <w:pPr>
              <w:pStyle w:val="Default"/>
              <w:ind w:left="162" w:hanging="162"/>
              <w:rPr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5A5D781" w14:textId="77777777" w:rsidR="00F02F21" w:rsidRDefault="00F02F21" w:rsidP="00F02F21">
            <w:pPr>
              <w:pStyle w:val="Default"/>
              <w:ind w:left="252" w:hanging="252"/>
              <w:rPr>
                <w:sz w:val="20"/>
                <w:szCs w:val="20"/>
              </w:rPr>
            </w:pPr>
          </w:p>
        </w:tc>
      </w:tr>
      <w:tr w:rsidR="00F02F21" w14:paraId="72678FD4" w14:textId="77777777" w:rsidTr="00F02F21">
        <w:trPr>
          <w:trHeight w:hRule="exact" w:val="459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243E79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Atherosclerosis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8E247F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IBS/IBD</w:t>
            </w:r>
          </w:p>
          <w:p w14:paraId="0B1B2808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  <w:p w14:paraId="777D9054" w14:textId="2BDB732E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Measle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0EB6F37D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tress</w:t>
            </w:r>
          </w:p>
          <w:p w14:paraId="2716E7B2" w14:textId="3BA04655" w:rsidR="00F02F21" w:rsidRDefault="00F02F21" w:rsidP="00F02F21">
            <w:pPr>
              <w:pStyle w:val="Default"/>
              <w:ind w:left="162" w:hanging="162"/>
              <w:rPr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0EBEC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</w:tc>
      </w:tr>
      <w:tr w:rsidR="00F02F21" w14:paraId="1B5B9EB4" w14:textId="77777777" w:rsidTr="00F02F21">
        <w:trPr>
          <w:trHeight w:val="441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05A2B8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Cancer or tumors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401323" w14:textId="1C550AD3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Measle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CFAA80" w14:textId="1BA7B643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Thyroid Disorders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CCC985" w14:textId="77777777" w:rsidR="00F02F21" w:rsidRDefault="00F02F21" w:rsidP="00F02F21">
            <w:pPr>
              <w:pStyle w:val="Default"/>
              <w:ind w:left="252" w:hanging="25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History</w:t>
            </w:r>
          </w:p>
        </w:tc>
      </w:tr>
      <w:tr w:rsidR="00F02F21" w14:paraId="4E013163" w14:textId="77777777" w:rsidTr="00F02F21">
        <w:trPr>
          <w:trHeight w:val="459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E41963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Chicken Pox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AEB511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Multiple Sclerosi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484B93" w14:textId="0C07F67E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Tuberculosis</w:t>
            </w:r>
          </w:p>
        </w:tc>
        <w:tc>
          <w:tcPr>
            <w:tcW w:w="24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88390B" w14:textId="77777777" w:rsidR="00F02F21" w:rsidRDefault="00F02F21" w:rsidP="00F02F21">
            <w:pPr>
              <w:pStyle w:val="Default"/>
              <w:ind w:left="252" w:hanging="252"/>
              <w:rPr>
                <w:sz w:val="20"/>
                <w:szCs w:val="20"/>
              </w:rPr>
            </w:pPr>
          </w:p>
        </w:tc>
      </w:tr>
      <w:tr w:rsidR="00F02F21" w14:paraId="345B016D" w14:textId="77777777" w:rsidTr="00F02F21">
        <w:trPr>
          <w:trHeight w:val="459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D08D5E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Diabetes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CBFFED" w14:textId="44DC8C50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Pacemaker or </w:t>
            </w:r>
            <w:proofErr w:type="gramStart"/>
            <w:r>
              <w:rPr>
                <w:sz w:val="20"/>
                <w:szCs w:val="20"/>
              </w:rPr>
              <w:t>Irregular  Heartbeat</w:t>
            </w:r>
            <w:proofErr w:type="gram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260A74" w14:textId="49E5EE9A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Weight Loss/Gain</w:t>
            </w:r>
          </w:p>
        </w:tc>
        <w:tc>
          <w:tcPr>
            <w:tcW w:w="24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6BD870" w14:textId="77777777" w:rsidR="00F02F21" w:rsidRDefault="00F02F21" w:rsidP="00F02F21">
            <w:pPr>
              <w:pStyle w:val="Default"/>
              <w:ind w:left="252" w:hanging="252"/>
              <w:rPr>
                <w:sz w:val="20"/>
                <w:szCs w:val="20"/>
              </w:rPr>
            </w:pPr>
          </w:p>
        </w:tc>
      </w:tr>
      <w:tr w:rsidR="00F02F21" w14:paraId="4E1F1A54" w14:textId="77777777" w:rsidTr="00F02F21">
        <w:trPr>
          <w:trHeight w:val="423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528A0B" w14:textId="3D0F0E5E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Gout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867A7F" w14:textId="0E9A7FFA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Rheumatic Fev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16444F" w14:textId="25A72454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Ulcers</w:t>
            </w:r>
          </w:p>
        </w:tc>
        <w:tc>
          <w:tcPr>
            <w:tcW w:w="24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47734D" w14:textId="77777777" w:rsidR="00F02F21" w:rsidRDefault="00F02F21" w:rsidP="00F02F21">
            <w:pPr>
              <w:pStyle w:val="Default"/>
              <w:ind w:left="252" w:hanging="252"/>
              <w:rPr>
                <w:sz w:val="20"/>
                <w:szCs w:val="20"/>
              </w:rPr>
            </w:pPr>
          </w:p>
        </w:tc>
      </w:tr>
      <w:tr w:rsidR="00F02F21" w14:paraId="01C6DD56" w14:textId="77777777" w:rsidTr="000B5A63">
        <w:trPr>
          <w:trHeight w:val="315"/>
        </w:trPr>
        <w:tc>
          <w:tcPr>
            <w:tcW w:w="4225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A41DBB0" w14:textId="4CEA6884" w:rsidR="00F02F21" w:rsidRDefault="00F02F21" w:rsidP="00F02F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urgeries (List) (Not performed in Springfield)</w:t>
            </w:r>
          </w:p>
        </w:tc>
        <w:tc>
          <w:tcPr>
            <w:tcW w:w="3261" w:type="dxa"/>
            <w:gridSpan w:val="3"/>
            <w:tcBorders>
              <w:top w:val="single" w:sz="4" w:space="0" w:color="auto"/>
              <w:bottom w:val="nil"/>
            </w:tcBorders>
          </w:tcPr>
          <w:p w14:paraId="6B95BA3D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A16A50D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</w:tc>
      </w:tr>
      <w:tr w:rsidR="00F02F21" w14:paraId="173C5C64" w14:textId="77777777" w:rsidTr="000B5A63">
        <w:trPr>
          <w:trHeight w:val="360"/>
        </w:trPr>
        <w:tc>
          <w:tcPr>
            <w:tcW w:w="4225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4525D826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5333" w:type="dxa"/>
            <w:gridSpan w:val="4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57E21494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</w:tc>
      </w:tr>
      <w:tr w:rsidR="00F02F21" w14:paraId="5CF2FB0C" w14:textId="77777777" w:rsidTr="000B5A63">
        <w:trPr>
          <w:trHeight w:val="476"/>
        </w:trPr>
        <w:tc>
          <w:tcPr>
            <w:tcW w:w="4225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01B12E04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5333" w:type="dxa"/>
            <w:gridSpan w:val="4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053F0016" w14:textId="77777777" w:rsidR="00F02F21" w:rsidRDefault="00F02F21" w:rsidP="00F02F21">
            <w:pPr>
              <w:pStyle w:val="Default"/>
              <w:rPr>
                <w:sz w:val="20"/>
                <w:szCs w:val="20"/>
              </w:rPr>
            </w:pPr>
          </w:p>
        </w:tc>
      </w:tr>
      <w:tr w:rsidR="00F02F21" w14:paraId="1C7A984E" w14:textId="77777777" w:rsidTr="000B5A63">
        <w:trPr>
          <w:trHeight w:val="90"/>
        </w:trPr>
        <w:tc>
          <w:tcPr>
            <w:tcW w:w="422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95EEE3" w14:textId="48161AC7" w:rsidR="00F02F21" w:rsidRDefault="00330C4A" w:rsidP="00330C4A">
            <w:pPr>
              <w:pStyle w:val="Default"/>
              <w:tabs>
                <w:tab w:val="left" w:pos="1117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</w:p>
        </w:tc>
        <w:tc>
          <w:tcPr>
            <w:tcW w:w="5333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A6ED4" w14:textId="64280F49" w:rsidR="00F02F21" w:rsidRDefault="00F02F21" w:rsidP="00F02F21">
            <w:pPr>
              <w:pStyle w:val="Default"/>
              <w:tabs>
                <w:tab w:val="left" w:pos="5497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</w:p>
        </w:tc>
      </w:tr>
    </w:tbl>
    <w:p w14:paraId="2631A149" w14:textId="77777777" w:rsidR="00422A07" w:rsidRDefault="00422A07" w:rsidP="00422A07">
      <w:pPr>
        <w:pStyle w:val="NoSpacing"/>
        <w:rPr>
          <w:b/>
        </w:rPr>
      </w:pPr>
      <w:r>
        <w:rPr>
          <w:b/>
        </w:rPr>
        <w:lastRenderedPageBreak/>
        <w:t>Lifestyle Habits</w:t>
      </w:r>
    </w:p>
    <w:tbl>
      <w:tblPr>
        <w:tblStyle w:val="TableGrid"/>
        <w:tblW w:w="9355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340"/>
        <w:gridCol w:w="2340"/>
        <w:gridCol w:w="2340"/>
      </w:tblGrid>
      <w:tr w:rsidR="000B5A63" w14:paraId="013F0AD6" w14:textId="77777777" w:rsidTr="00CB0A71">
        <w:trPr>
          <w:trHeight w:val="297"/>
        </w:trPr>
        <w:tc>
          <w:tcPr>
            <w:tcW w:w="2335" w:type="dxa"/>
            <w:shd w:val="clear" w:color="auto" w:fill="auto"/>
          </w:tcPr>
          <w:p w14:paraId="590522CB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  <w:r w:rsidRPr="00733E1D">
              <w:rPr>
                <w:rFonts w:ascii="Times New Roman" w:hAnsi="Times New Roman" w:cs="Times New Roman"/>
              </w:rPr>
              <w:t>Alcohol</w:t>
            </w:r>
          </w:p>
        </w:tc>
        <w:tc>
          <w:tcPr>
            <w:tcW w:w="2340" w:type="dxa"/>
            <w:shd w:val="clear" w:color="auto" w:fill="auto"/>
          </w:tcPr>
          <w:p w14:paraId="3514A535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  <w:r w:rsidRPr="00733E1D">
              <w:rPr>
                <w:rFonts w:ascii="Times New Roman" w:hAnsi="Times New Roman" w:cs="Times New Roman"/>
              </w:rPr>
              <w:t>Smoking</w:t>
            </w:r>
          </w:p>
        </w:tc>
        <w:tc>
          <w:tcPr>
            <w:tcW w:w="2340" w:type="dxa"/>
            <w:shd w:val="clear" w:color="auto" w:fill="auto"/>
          </w:tcPr>
          <w:p w14:paraId="7412A576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  <w:r w:rsidRPr="00733E1D">
              <w:rPr>
                <w:rFonts w:ascii="Times New Roman" w:hAnsi="Times New Roman" w:cs="Times New Roman"/>
              </w:rPr>
              <w:t>Marijuana</w:t>
            </w:r>
          </w:p>
        </w:tc>
        <w:tc>
          <w:tcPr>
            <w:tcW w:w="2340" w:type="dxa"/>
            <w:shd w:val="clear" w:color="auto" w:fill="auto"/>
          </w:tcPr>
          <w:p w14:paraId="0A629D73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  <w:r w:rsidRPr="00733E1D">
              <w:rPr>
                <w:rFonts w:ascii="Times New Roman" w:hAnsi="Times New Roman" w:cs="Times New Roman"/>
              </w:rPr>
              <w:t>Illicit substances</w:t>
            </w:r>
          </w:p>
        </w:tc>
      </w:tr>
      <w:tr w:rsidR="000B5A63" w14:paraId="254B23D9" w14:textId="77777777" w:rsidTr="00CB0A71">
        <w:trPr>
          <w:trHeight w:val="297"/>
        </w:trPr>
        <w:tc>
          <w:tcPr>
            <w:tcW w:w="2335" w:type="dxa"/>
            <w:shd w:val="clear" w:color="auto" w:fill="auto"/>
          </w:tcPr>
          <w:p w14:paraId="6A8F74DA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shd w:val="clear" w:color="auto" w:fill="auto"/>
          </w:tcPr>
          <w:p w14:paraId="1C82C97B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shd w:val="clear" w:color="auto" w:fill="auto"/>
          </w:tcPr>
          <w:p w14:paraId="60784368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shd w:val="clear" w:color="auto" w:fill="auto"/>
          </w:tcPr>
          <w:p w14:paraId="00BED0D1" w14:textId="77777777" w:rsidR="000B5A63" w:rsidRPr="00733E1D" w:rsidRDefault="000B5A63" w:rsidP="009C2F35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0B5A63" w14:paraId="4834312A" w14:textId="77777777" w:rsidTr="00CB0A71">
        <w:trPr>
          <w:trHeight w:val="279"/>
        </w:trPr>
        <w:tc>
          <w:tcPr>
            <w:tcW w:w="2335" w:type="dxa"/>
            <w:shd w:val="clear" w:color="auto" w:fill="auto"/>
          </w:tcPr>
          <w:p w14:paraId="4EAAFBC8" w14:textId="77777777" w:rsidR="000B5A63" w:rsidRPr="00733E1D" w:rsidRDefault="000B5A63" w:rsidP="009C2F35">
            <w:pPr>
              <w:pStyle w:val="NoSpacing"/>
              <w:jc w:val="right"/>
            </w:pPr>
            <w:r w:rsidRPr="00733E1D">
              <w:rPr>
                <w:u w:val="single"/>
              </w:rPr>
              <w:t xml:space="preserve">                </w:t>
            </w:r>
            <w:r w:rsidRPr="00733E1D">
              <w:t xml:space="preserve"> /week</w:t>
            </w:r>
          </w:p>
        </w:tc>
        <w:tc>
          <w:tcPr>
            <w:tcW w:w="2340" w:type="dxa"/>
            <w:shd w:val="clear" w:color="auto" w:fill="auto"/>
          </w:tcPr>
          <w:p w14:paraId="108A15D7" w14:textId="1B07C4C6" w:rsidR="000B5A63" w:rsidRPr="00733E1D" w:rsidRDefault="000B5A63" w:rsidP="000B5A63">
            <w:pPr>
              <w:pStyle w:val="NoSpacing"/>
            </w:pPr>
            <w:r w:rsidRPr="00733E1D">
              <w:t xml:space="preserve">         </w:t>
            </w:r>
            <w:r w:rsidRPr="00733E1D">
              <w:rPr>
                <w:u w:val="single"/>
              </w:rPr>
              <w:t xml:space="preserve">               </w:t>
            </w:r>
            <w:r w:rsidRPr="00733E1D">
              <w:t>packs/day</w:t>
            </w:r>
          </w:p>
        </w:tc>
        <w:tc>
          <w:tcPr>
            <w:tcW w:w="2340" w:type="dxa"/>
            <w:shd w:val="clear" w:color="auto" w:fill="auto"/>
          </w:tcPr>
          <w:p w14:paraId="1C74A3BD" w14:textId="77777777" w:rsidR="000B5A63" w:rsidRPr="00733E1D" w:rsidRDefault="000B5A63" w:rsidP="009C2F35">
            <w:pPr>
              <w:pStyle w:val="NoSpacing"/>
              <w:jc w:val="right"/>
              <w:rPr>
                <w:b/>
              </w:rPr>
            </w:pPr>
            <w:r w:rsidRPr="00733E1D">
              <w:t xml:space="preserve">  </w:t>
            </w:r>
            <w:r w:rsidRPr="00733E1D">
              <w:rPr>
                <w:u w:val="single"/>
              </w:rPr>
              <w:t xml:space="preserve">                </w:t>
            </w:r>
            <w:r w:rsidRPr="00733E1D">
              <w:t xml:space="preserve"> /week</w:t>
            </w:r>
          </w:p>
        </w:tc>
        <w:tc>
          <w:tcPr>
            <w:tcW w:w="2340" w:type="dxa"/>
            <w:shd w:val="clear" w:color="auto" w:fill="auto"/>
          </w:tcPr>
          <w:p w14:paraId="41BA39D7" w14:textId="1BBEE7AD" w:rsidR="000B5A63" w:rsidRPr="00733E1D" w:rsidRDefault="00CB0A71" w:rsidP="009C2F35">
            <w:pPr>
              <w:pStyle w:val="NoSpacing"/>
              <w:rPr>
                <w:b/>
              </w:rPr>
            </w:pPr>
            <w:r w:rsidRPr="00733E1D">
              <w:t xml:space="preserve">             _</w:t>
            </w:r>
            <w:r w:rsidR="000B5A63" w:rsidRPr="00733E1D">
              <w:t>_______/week</w:t>
            </w:r>
          </w:p>
        </w:tc>
      </w:tr>
    </w:tbl>
    <w:p w14:paraId="154EFC5D" w14:textId="77777777" w:rsidR="00422A07" w:rsidRPr="00D734FA" w:rsidRDefault="00422A07" w:rsidP="00422A07">
      <w:pPr>
        <w:pStyle w:val="NoSpacing"/>
        <w:rPr>
          <w:b/>
          <w:sz w:val="20"/>
        </w:rPr>
      </w:pPr>
    </w:p>
    <w:p w14:paraId="1234490A" w14:textId="77777777" w:rsidR="00422A07" w:rsidRDefault="00422A07" w:rsidP="00422A07">
      <w:pPr>
        <w:pStyle w:val="NoSpacing"/>
        <w:rPr>
          <w:b/>
        </w:rPr>
      </w:pPr>
      <w:r>
        <w:rPr>
          <w:b/>
        </w:rPr>
        <w:t>Exercise?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22A07" w14:paraId="684D69DE" w14:textId="77777777" w:rsidTr="00CC2204">
        <w:trPr>
          <w:trHeight w:val="881"/>
        </w:trPr>
        <w:tc>
          <w:tcPr>
            <w:tcW w:w="9535" w:type="dxa"/>
            <w:shd w:val="clear" w:color="auto" w:fill="auto"/>
          </w:tcPr>
          <w:p w14:paraId="7AE2C285" w14:textId="77777777" w:rsidR="00422A07" w:rsidRPr="00CC2204" w:rsidRDefault="00422A07" w:rsidP="009C2F35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CC2204">
              <w:rPr>
                <w:rFonts w:ascii="Times New Roman" w:hAnsi="Times New Roman" w:cs="Times New Roman"/>
                <w:color w:val="000000" w:themeColor="text1"/>
              </w:rPr>
              <w:t>Please Describe</w:t>
            </w:r>
          </w:p>
        </w:tc>
      </w:tr>
    </w:tbl>
    <w:p w14:paraId="7CE345BB" w14:textId="77777777" w:rsidR="00422A07" w:rsidRPr="00D734FA" w:rsidRDefault="00422A07" w:rsidP="00422A07">
      <w:pPr>
        <w:pStyle w:val="NoSpacing"/>
        <w:rPr>
          <w:b/>
          <w:sz w:val="20"/>
        </w:rPr>
      </w:pPr>
    </w:p>
    <w:p w14:paraId="35F72034" w14:textId="77777777" w:rsidR="00422A07" w:rsidRDefault="00422A07" w:rsidP="00422A07">
      <w:pPr>
        <w:pStyle w:val="NoSpacing"/>
        <w:rPr>
          <w:b/>
        </w:rPr>
      </w:pPr>
      <w:r>
        <w:rPr>
          <w:b/>
        </w:rPr>
        <w:t xml:space="preserve">Please describe your typical diet for each meal.  Note between-meal or </w:t>
      </w:r>
      <w:proofErr w:type="gramStart"/>
      <w:r>
        <w:rPr>
          <w:b/>
        </w:rPr>
        <w:t>late night</w:t>
      </w:r>
      <w:proofErr w:type="gramEnd"/>
      <w:r>
        <w:rPr>
          <w:b/>
        </w:rPr>
        <w:t xml:space="preserve"> snacks as well.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22A07" w14:paraId="324F9B20" w14:textId="77777777" w:rsidTr="00CC2204">
        <w:trPr>
          <w:trHeight w:val="881"/>
        </w:trPr>
        <w:tc>
          <w:tcPr>
            <w:tcW w:w="9535" w:type="dxa"/>
            <w:shd w:val="clear" w:color="auto" w:fill="auto"/>
          </w:tcPr>
          <w:p w14:paraId="649B3BBD" w14:textId="77777777" w:rsidR="00422A07" w:rsidRPr="00CC2204" w:rsidRDefault="00422A07" w:rsidP="009C2F35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CC2204">
              <w:rPr>
                <w:rFonts w:ascii="Times New Roman" w:hAnsi="Times New Roman" w:cs="Times New Roman"/>
                <w:color w:val="000000" w:themeColor="text1"/>
              </w:rPr>
              <w:t>Breakfast</w:t>
            </w:r>
          </w:p>
        </w:tc>
      </w:tr>
    </w:tbl>
    <w:p w14:paraId="32FEEFD2" w14:textId="77777777" w:rsidR="00422A07" w:rsidRPr="00D734FA" w:rsidRDefault="00422A07" w:rsidP="00422A07">
      <w:pPr>
        <w:pStyle w:val="NoSpacing"/>
        <w:rPr>
          <w:b/>
          <w:sz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22A07" w14:paraId="1D39B417" w14:textId="77777777" w:rsidTr="00CC2204">
        <w:trPr>
          <w:trHeight w:val="881"/>
        </w:trPr>
        <w:tc>
          <w:tcPr>
            <w:tcW w:w="9535" w:type="dxa"/>
            <w:shd w:val="clear" w:color="auto" w:fill="auto"/>
          </w:tcPr>
          <w:p w14:paraId="794312EB" w14:textId="77777777" w:rsidR="00422A07" w:rsidRPr="00CC2204" w:rsidRDefault="00422A07" w:rsidP="009C2F35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CC2204">
              <w:rPr>
                <w:rFonts w:ascii="Times New Roman" w:hAnsi="Times New Roman" w:cs="Times New Roman"/>
                <w:color w:val="000000" w:themeColor="text1"/>
              </w:rPr>
              <w:t>Lunch</w:t>
            </w:r>
          </w:p>
        </w:tc>
      </w:tr>
    </w:tbl>
    <w:p w14:paraId="49BE8D6D" w14:textId="77777777" w:rsidR="00422A07" w:rsidRPr="00D734FA" w:rsidRDefault="00422A07" w:rsidP="00422A07">
      <w:pPr>
        <w:pStyle w:val="NoSpacing"/>
        <w:rPr>
          <w:b/>
          <w:sz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22A07" w14:paraId="144FE0DE" w14:textId="77777777" w:rsidTr="00070263">
        <w:trPr>
          <w:trHeight w:val="881"/>
        </w:trPr>
        <w:tc>
          <w:tcPr>
            <w:tcW w:w="9535" w:type="dxa"/>
            <w:shd w:val="clear" w:color="auto" w:fill="auto"/>
          </w:tcPr>
          <w:p w14:paraId="2E447BD8" w14:textId="77777777" w:rsidR="00422A07" w:rsidRPr="00CC2204" w:rsidRDefault="00422A07" w:rsidP="009C2F35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CC2204">
              <w:rPr>
                <w:rFonts w:ascii="Times New Roman" w:hAnsi="Times New Roman" w:cs="Times New Roman"/>
                <w:color w:val="000000" w:themeColor="text1"/>
              </w:rPr>
              <w:t>Dinner</w:t>
            </w:r>
          </w:p>
        </w:tc>
      </w:tr>
    </w:tbl>
    <w:p w14:paraId="57725E7E" w14:textId="77777777" w:rsidR="00422A07" w:rsidRDefault="00422A07" w:rsidP="00422A07">
      <w:pPr>
        <w:pStyle w:val="NoSpacing"/>
        <w:rPr>
          <w:b/>
        </w:rPr>
      </w:pPr>
    </w:p>
    <w:p w14:paraId="599FEA4E" w14:textId="77777777" w:rsidR="00422A07" w:rsidRDefault="00422A07" w:rsidP="00422A07">
      <w:pPr>
        <w:pStyle w:val="NoSpacing"/>
        <w:rPr>
          <w:b/>
        </w:rPr>
      </w:pPr>
      <w:r w:rsidRPr="0034024D">
        <w:rPr>
          <w:b/>
        </w:rPr>
        <w:t>Gynecological</w:t>
      </w:r>
    </w:p>
    <w:tbl>
      <w:tblPr>
        <w:tblW w:w="9540" w:type="dxa"/>
        <w:tblInd w:w="18" w:type="dxa"/>
        <w:tblLook w:val="04A0" w:firstRow="1" w:lastRow="0" w:firstColumn="1" w:lastColumn="0" w:noHBand="0" w:noVBand="1"/>
      </w:tblPr>
      <w:tblGrid>
        <w:gridCol w:w="2312"/>
        <w:gridCol w:w="2340"/>
        <w:gridCol w:w="2340"/>
        <w:gridCol w:w="2548"/>
      </w:tblGrid>
      <w:tr w:rsidR="00070263" w:rsidRPr="00341EE3" w14:paraId="441B7080" w14:textId="77777777" w:rsidTr="00070263">
        <w:trPr>
          <w:trHeight w:val="300"/>
        </w:trPr>
        <w:tc>
          <w:tcPr>
            <w:tcW w:w="23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CB06C" w14:textId="15D7DC96" w:rsidR="00070263" w:rsidRPr="0007026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</w:pP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Length of Period: 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   </w:t>
            </w:r>
          </w:p>
          <w:p w14:paraId="4ADE6C7B" w14:textId="77777777" w:rsidR="0007026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66EC86B4" w14:textId="1EA2060B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__________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ys </w:t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1AF89576" w14:textId="3A49ECA1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Heavy Flow</w:t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D8AA330" w14:textId="4D7BBB1C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gramStart"/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ots</w:t>
            </w:r>
            <w:proofErr w:type="gramEnd"/>
          </w:p>
        </w:tc>
        <w:tc>
          <w:tcPr>
            <w:tcW w:w="2548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</w:tcPr>
          <w:p w14:paraId="5AA341AD" w14:textId="2A7A13E5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reast Tenderness</w:t>
            </w:r>
          </w:p>
        </w:tc>
      </w:tr>
      <w:tr w:rsidR="00070263" w:rsidRPr="00341EE3" w14:paraId="55DB3B72" w14:textId="77777777" w:rsidTr="00070263">
        <w:trPr>
          <w:trHeight w:val="497"/>
        </w:trPr>
        <w:tc>
          <w:tcPr>
            <w:tcW w:w="23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7B27E" w14:textId="0ACEAB8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01477D5E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vMerge/>
            <w:tcBorders>
              <w:left w:val="nil"/>
              <w:right w:val="nil"/>
            </w:tcBorders>
            <w:vAlign w:val="center"/>
          </w:tcPr>
          <w:p w14:paraId="2EA140B6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548" w:type="dxa"/>
            <w:vMerge/>
            <w:tcBorders>
              <w:left w:val="nil"/>
              <w:right w:val="single" w:sz="8" w:space="0" w:color="auto"/>
            </w:tcBorders>
            <w:vAlign w:val="center"/>
          </w:tcPr>
          <w:p w14:paraId="7B3C5D7B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6E8E136A" w14:textId="77777777" w:rsidTr="00070263">
        <w:trPr>
          <w:trHeight w:val="300"/>
        </w:trPr>
        <w:tc>
          <w:tcPr>
            <w:tcW w:w="23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AF171" w14:textId="35EE6650" w:rsidR="0007026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Length of Cycle: 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05C50DC" w14:textId="77777777" w:rsidR="0007026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6845B1B" w14:textId="6DC4DF5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     _________Days</w:t>
            </w:r>
          </w:p>
        </w:tc>
        <w:tc>
          <w:tcPr>
            <w:tcW w:w="2340" w:type="dxa"/>
            <w:vMerge w:val="restar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EA7FAB8" w14:textId="612C77B4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Light Flow </w:t>
            </w:r>
          </w:p>
        </w:tc>
        <w:tc>
          <w:tcPr>
            <w:tcW w:w="2340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D4A2B7F" w14:textId="2F774E84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rregula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ycle</w:t>
            </w:r>
          </w:p>
        </w:tc>
        <w:tc>
          <w:tcPr>
            <w:tcW w:w="2548" w:type="dxa"/>
            <w:vMerge w:val="restart"/>
            <w:tcBorders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1E733C9F" w14:textId="77777777" w:rsidR="00070263" w:rsidRDefault="00070263" w:rsidP="00070263">
            <w:pPr>
              <w:pStyle w:val="NoSpacing"/>
              <w:rPr>
                <w:b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reast Lumps</w:t>
            </w:r>
          </w:p>
          <w:p w14:paraId="2173B25B" w14:textId="2859F75C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70978CAA" w14:textId="77777777" w:rsidTr="00070263">
        <w:trPr>
          <w:trHeight w:val="497"/>
        </w:trPr>
        <w:tc>
          <w:tcPr>
            <w:tcW w:w="23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BB8DA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A3F5A0A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DF91E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548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14FAB251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0C0513BE" w14:textId="77777777" w:rsidTr="002F78C2">
        <w:trPr>
          <w:trHeight w:val="287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FC3B4A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when menstruation b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gan</w:t>
            </w:r>
          </w:p>
        </w:tc>
        <w:tc>
          <w:tcPr>
            <w:tcW w:w="234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77B3E27" w14:textId="4A6481F3" w:rsidR="00070263" w:rsidRPr="00341EE3" w:rsidRDefault="00070263" w:rsidP="00070263">
            <w:pPr>
              <w:spacing w:after="0" w:line="240" w:lineRule="auto"/>
              <w:ind w:left="252" w:hanging="25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leeding Between Periods</w:t>
            </w:r>
          </w:p>
        </w:tc>
        <w:tc>
          <w:tcPr>
            <w:tcW w:w="2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0C47D1" w14:textId="5978B50E" w:rsidR="00070263" w:rsidRPr="00341EE3" w:rsidRDefault="00070263" w:rsidP="00070263">
            <w:pPr>
              <w:spacing w:after="0" w:line="240" w:lineRule="auto"/>
              <w:ind w:left="252" w:hanging="25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Symbol" w:eastAsia="Times New Roman" w:hAnsi="Symbol" w:cs="Times New Roman"/>
                <w:color w:val="000000"/>
                <w:sz w:val="20"/>
                <w:szCs w:val="20"/>
              </w:rPr>
              <w:t>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ine Fibroids</w:t>
            </w:r>
          </w:p>
        </w:tc>
        <w:tc>
          <w:tcPr>
            <w:tcW w:w="2548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382C0693" w14:textId="45E95C14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Vaginal Odor</w:t>
            </w:r>
          </w:p>
        </w:tc>
      </w:tr>
      <w:tr w:rsidR="00070263" w:rsidRPr="00341EE3" w14:paraId="475847CA" w14:textId="77777777" w:rsidTr="00CC2204">
        <w:trPr>
          <w:trHeight w:val="135"/>
        </w:trPr>
        <w:tc>
          <w:tcPr>
            <w:tcW w:w="23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30770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4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FD11BFE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BC3FA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548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5E0A2C74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5C6DD059" w14:textId="77777777" w:rsidTr="002F78C2">
        <w:trPr>
          <w:trHeight w:val="21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C6EE92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te of l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st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nstrual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riod </w:t>
            </w:r>
          </w:p>
        </w:tc>
        <w:tc>
          <w:tcPr>
            <w:tcW w:w="234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ABB16E2" w14:textId="293ACD4C" w:rsidR="00070263" w:rsidRPr="00341EE3" w:rsidRDefault="00070263" w:rsidP="00070263">
            <w:pPr>
              <w:spacing w:after="0" w:line="240" w:lineRule="auto"/>
              <w:ind w:left="252" w:hanging="25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ck Pain Related to Cycle</w:t>
            </w:r>
          </w:p>
        </w:tc>
        <w:tc>
          <w:tcPr>
            <w:tcW w:w="2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698649" w14:textId="1110CFD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nstrual Cramps</w:t>
            </w:r>
          </w:p>
        </w:tc>
        <w:tc>
          <w:tcPr>
            <w:tcW w:w="2548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5F17A783" w14:textId="77777777" w:rsidR="0007026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ypical Color of Menstrual Blood? </w:t>
            </w:r>
          </w:p>
          <w:p w14:paraId="29822B4D" w14:textId="77777777" w:rsidR="0007026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ale </w:t>
            </w: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Bright Red </w:t>
            </w:r>
          </w:p>
          <w:p w14:paraId="270741A3" w14:textId="01C3F33B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rk Red </w:t>
            </w: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rple</w:t>
            </w:r>
          </w:p>
        </w:tc>
      </w:tr>
      <w:tr w:rsidR="00070263" w:rsidRPr="00341EE3" w14:paraId="2D94755B" w14:textId="77777777" w:rsidTr="002F78C2">
        <w:trPr>
          <w:trHeight w:val="414"/>
        </w:trPr>
        <w:tc>
          <w:tcPr>
            <w:tcW w:w="23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EC0C4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40" w:type="dxa"/>
            <w:vMerge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2B9628A0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3AA13AB2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548" w:type="dxa"/>
            <w:vMerge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56559DD2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58294133" w14:textId="77777777" w:rsidTr="00CC2204">
        <w:trPr>
          <w:trHeight w:val="866"/>
        </w:trPr>
        <w:tc>
          <w:tcPr>
            <w:tcW w:w="2312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66E566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te and result of last Pap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r</w:t>
            </w:r>
          </w:p>
        </w:tc>
        <w:tc>
          <w:tcPr>
            <w:tcW w:w="2340" w:type="dxa"/>
            <w:tcBorders>
              <w:left w:val="single" w:sz="4" w:space="0" w:color="auto"/>
            </w:tcBorders>
            <w:shd w:val="clear" w:color="auto" w:fill="auto"/>
          </w:tcPr>
          <w:p w14:paraId="021806DD" w14:textId="77777777" w:rsidR="00070263" w:rsidRDefault="00070263" w:rsidP="00070263">
            <w:pPr>
              <w:spacing w:after="0" w:line="240" w:lineRule="auto"/>
              <w:ind w:left="252" w:hanging="25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MS</w:t>
            </w:r>
          </w:p>
          <w:p w14:paraId="23A36ECA" w14:textId="4422B21E" w:rsidR="00070263" w:rsidRPr="00341EE3" w:rsidRDefault="00070263" w:rsidP="00070263">
            <w:pPr>
              <w:spacing w:after="0" w:line="240" w:lineRule="auto"/>
              <w:ind w:left="252" w:hanging="25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</w:tcPr>
          <w:p w14:paraId="4FDE07CF" w14:textId="5DE5AF16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F49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</w:t>
            </w:r>
            <w:r>
              <w:rPr>
                <w:rFonts w:ascii="Symbol" w:eastAsia="Times New Roman" w:hAnsi="Symbol" w:cs="Times New Roman"/>
                <w:color w:val="000000"/>
                <w:sz w:val="20"/>
                <w:szCs w:val="20"/>
              </w:rPr>
              <w:t>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ine Fibroids</w:t>
            </w:r>
          </w:p>
        </w:tc>
        <w:tc>
          <w:tcPr>
            <w:tcW w:w="2548" w:type="dxa"/>
            <w:tcBorders>
              <w:right w:val="single" w:sz="4" w:space="0" w:color="auto"/>
            </w:tcBorders>
            <w:shd w:val="clear" w:color="auto" w:fill="auto"/>
          </w:tcPr>
          <w:p w14:paraId="13DE7488" w14:textId="5556D222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497A8776" w14:textId="77777777" w:rsidTr="00CB0A71">
        <w:trPr>
          <w:trHeight w:val="31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B7196B" w14:textId="090CE6ED" w:rsidR="00070263" w:rsidRPr="004142D4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142D4">
              <w:rPr>
                <w:rFonts w:ascii="Times New Roman" w:eastAsia="Apple LiSung Light" w:hAnsi="Times New Roman" w:cs="Times New Roman"/>
                <w:color w:val="000000"/>
                <w:sz w:val="20"/>
                <w:szCs w:val="20"/>
              </w:rPr>
              <w:t>At what age did you undergo menopause</w:t>
            </w:r>
            <w:r>
              <w:rPr>
                <w:rFonts w:ascii="Times New Roman" w:eastAsia="Apple LiSung Light" w:hAnsi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2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auto"/>
          </w:tcPr>
          <w:p w14:paraId="2856FA2F" w14:textId="77777777" w:rsidR="00070263" w:rsidRPr="00341EE3" w:rsidRDefault="00070263" w:rsidP="00070263">
            <w:pPr>
              <w:spacing w:after="0" w:line="240" w:lineRule="auto"/>
              <w:ind w:left="-18" w:firstLineChars="9" w:firstLine="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f undergoing menopause now, what are your symptoms?</w:t>
            </w:r>
          </w:p>
          <w:p w14:paraId="313E98D9" w14:textId="5B4FFE09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2D88F3F3" w14:textId="77777777" w:rsidTr="00CC2204">
        <w:trPr>
          <w:trHeight w:val="426"/>
        </w:trPr>
        <w:tc>
          <w:tcPr>
            <w:tcW w:w="23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B9068" w14:textId="0CCE2437" w:rsidR="00070263" w:rsidRPr="00341EE3" w:rsidRDefault="00070263" w:rsidP="00CC2204">
            <w:pPr>
              <w:tabs>
                <w:tab w:val="center" w:pos="1048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2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CCFDE1D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70263" w:rsidRPr="00341EE3" w14:paraId="767C3D35" w14:textId="77777777" w:rsidTr="00CC2204">
        <w:trPr>
          <w:trHeight w:val="632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037CF4" w14:textId="77777777" w:rsidR="00070263" w:rsidRPr="00341EE3" w:rsidRDefault="00070263" w:rsidP="00070263">
            <w:pPr>
              <w:spacing w:after="0" w:line="240" w:lineRule="auto"/>
              <w:ind w:left="174" w:hanging="174"/>
              <w:rPr>
                <w:rFonts w:ascii="Symbol" w:eastAsia="Times New Roman" w:hAnsi="Symbol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P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gnancie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DD8803" w14:textId="77777777" w:rsidR="00070263" w:rsidRPr="00341EE3" w:rsidRDefault="00070263" w:rsidP="00070263">
            <w:pPr>
              <w:spacing w:after="0" w:line="240" w:lineRule="auto"/>
              <w:ind w:left="252" w:hanging="252"/>
              <w:rPr>
                <w:rFonts w:ascii="Symbol" w:eastAsia="Times New Roman" w:hAnsi="Symbol" w:cs="Times New Roman"/>
                <w:color w:val="000000"/>
                <w:sz w:val="20"/>
                <w:szCs w:val="20"/>
              </w:rPr>
            </w:pP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Live Births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B7C02B" w14:textId="77777777" w:rsidR="00070263" w:rsidRPr="00341EE3" w:rsidRDefault="00070263" w:rsidP="00070263">
            <w:pPr>
              <w:spacing w:after="0" w:line="240" w:lineRule="auto"/>
              <w:ind w:hanging="18"/>
              <w:rPr>
                <w:rFonts w:ascii="Symbol" w:eastAsia="Times New Roman" w:hAnsi="Symbol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umber of 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mature Births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40CD0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Induced Abortions</w:t>
            </w:r>
            <w:r w:rsidRPr="00341E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070263" w:rsidRPr="00341EE3" w14:paraId="2B67D9C1" w14:textId="77777777" w:rsidTr="00CC2204">
        <w:trPr>
          <w:trHeight w:val="461"/>
        </w:trPr>
        <w:tc>
          <w:tcPr>
            <w:tcW w:w="23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51C8F" w14:textId="77777777" w:rsidR="00070263" w:rsidRPr="00341EE3" w:rsidRDefault="00070263" w:rsidP="00070263">
            <w:pPr>
              <w:spacing w:after="0" w:line="240" w:lineRule="auto"/>
              <w:rPr>
                <w:rFonts w:ascii="Symbol" w:eastAsia="Times New Roman" w:hAnsi="Symbol" w:cs="Times New Roman"/>
                <w:color w:val="000000"/>
                <w:sz w:val="20"/>
                <w:szCs w:val="20"/>
              </w:rPr>
            </w:pPr>
            <w:r w:rsidRPr="00341EE3">
              <w:rPr>
                <w:rFonts w:ascii="Symbol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548A1" w14:textId="77777777" w:rsidR="00070263" w:rsidRPr="00767982" w:rsidRDefault="00070263" w:rsidP="00070263">
            <w:pPr>
              <w:spacing w:after="0" w:line="240" w:lineRule="auto"/>
              <w:rPr>
                <w:rFonts w:ascii="Monotype Sorts" w:eastAsia="Times New Roman" w:hAnsi="Monotype Sorts" w:cs="Monotype Sorts"/>
                <w:color w:val="000000"/>
                <w:sz w:val="20"/>
                <w:szCs w:val="20"/>
              </w:rPr>
            </w:pPr>
            <w:r w:rsidRPr="00341EE3">
              <w:rPr>
                <w:rFonts w:ascii="Symbol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</w:tcPr>
          <w:p w14:paraId="35A0288C" w14:textId="77777777" w:rsidR="00070263" w:rsidRPr="00341EE3" w:rsidRDefault="00070263" w:rsidP="00070263">
            <w:pPr>
              <w:spacing w:after="0" w:line="240" w:lineRule="auto"/>
              <w:rPr>
                <w:rFonts w:ascii="Symbol" w:eastAsia="Times New Roman" w:hAnsi="Symbol" w:cs="Times New Roman"/>
                <w:color w:val="000000"/>
                <w:sz w:val="20"/>
                <w:szCs w:val="20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05774" w14:textId="77777777" w:rsidR="00070263" w:rsidRPr="00341EE3" w:rsidRDefault="00070263" w:rsidP="000702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Miscarriages</w:t>
            </w:r>
          </w:p>
        </w:tc>
      </w:tr>
    </w:tbl>
    <w:p w14:paraId="3E111E01" w14:textId="77777777" w:rsidR="002D666E" w:rsidRDefault="002D666E" w:rsidP="002D666E">
      <w:pPr>
        <w:pStyle w:val="Default"/>
      </w:pPr>
      <w:r w:rsidRPr="002D666E">
        <w:rPr>
          <w:rFonts w:asciiTheme="minorHAnsi" w:hAnsiTheme="minorHAnsi"/>
          <w:b/>
        </w:rPr>
        <w:lastRenderedPageBreak/>
        <w:t>Gan</w:t>
      </w:r>
    </w:p>
    <w:tbl>
      <w:tblPr>
        <w:tblW w:w="955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548"/>
        <w:gridCol w:w="1863"/>
        <w:gridCol w:w="27"/>
        <w:gridCol w:w="2133"/>
        <w:gridCol w:w="27"/>
        <w:gridCol w:w="2520"/>
        <w:gridCol w:w="1440"/>
      </w:tblGrid>
      <w:tr w:rsidR="00446CFB" w14:paraId="1244E2D4" w14:textId="77777777">
        <w:trPr>
          <w:trHeight w:val="450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1B8EF45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Headaches </w:t>
            </w:r>
          </w:p>
        </w:tc>
        <w:tc>
          <w:tcPr>
            <w:tcW w:w="1863" w:type="dxa"/>
            <w:tcBorders>
              <w:top w:val="single" w:sz="4" w:space="0" w:color="auto"/>
              <w:bottom w:val="nil"/>
            </w:tcBorders>
          </w:tcPr>
          <w:p w14:paraId="1EBFFAEB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Dry Eyes 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nil"/>
            </w:tcBorders>
          </w:tcPr>
          <w:p w14:paraId="4609BC79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Anger</w:t>
            </w:r>
          </w:p>
        </w:tc>
        <w:tc>
          <w:tcPr>
            <w:tcW w:w="2547" w:type="dxa"/>
            <w:gridSpan w:val="2"/>
            <w:tcBorders>
              <w:top w:val="single" w:sz="4" w:space="0" w:color="auto"/>
              <w:bottom w:val="nil"/>
            </w:tcBorders>
          </w:tcPr>
          <w:p w14:paraId="7E904326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Numbness</w:t>
            </w:r>
          </w:p>
        </w:tc>
        <w:tc>
          <w:tcPr>
            <w:tcW w:w="144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F6CF6CC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Seizures </w:t>
            </w:r>
          </w:p>
        </w:tc>
      </w:tr>
      <w:tr w:rsidR="00446CFB" w14:paraId="55CD074F" w14:textId="77777777">
        <w:trPr>
          <w:trHeight w:val="495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</w:tcBorders>
          </w:tcPr>
          <w:p w14:paraId="77BE9616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Tinnitus</w:t>
            </w:r>
          </w:p>
        </w:tc>
        <w:tc>
          <w:tcPr>
            <w:tcW w:w="1863" w:type="dxa"/>
            <w:tcBorders>
              <w:top w:val="nil"/>
              <w:bottom w:val="nil"/>
            </w:tcBorders>
          </w:tcPr>
          <w:p w14:paraId="6590B73C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lurry Vision </w:t>
            </w:r>
          </w:p>
        </w:tc>
        <w:tc>
          <w:tcPr>
            <w:tcW w:w="2160" w:type="dxa"/>
            <w:gridSpan w:val="2"/>
            <w:tcBorders>
              <w:top w:val="nil"/>
              <w:bottom w:val="nil"/>
            </w:tcBorders>
          </w:tcPr>
          <w:p w14:paraId="7BD272B4" w14:textId="589DAED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</w:t>
            </w:r>
            <w:r w:rsidR="00DA0075">
              <w:rPr>
                <w:sz w:val="20"/>
                <w:szCs w:val="20"/>
              </w:rPr>
              <w:t>Frustration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547" w:type="dxa"/>
            <w:gridSpan w:val="2"/>
            <w:tcBorders>
              <w:top w:val="nil"/>
              <w:bottom w:val="nil"/>
            </w:tcBorders>
          </w:tcPr>
          <w:p w14:paraId="53875189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Tremors </w:t>
            </w:r>
          </w:p>
        </w:tc>
        <w:tc>
          <w:tcPr>
            <w:tcW w:w="1440" w:type="dxa"/>
            <w:tcBorders>
              <w:top w:val="nil"/>
              <w:bottom w:val="nil"/>
              <w:right w:val="single" w:sz="4" w:space="0" w:color="auto"/>
            </w:tcBorders>
          </w:tcPr>
          <w:p w14:paraId="094FCF36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troke</w:t>
            </w:r>
          </w:p>
        </w:tc>
      </w:tr>
      <w:tr w:rsidR="00446CFB" w14:paraId="60BBAB96" w14:textId="77777777">
        <w:trPr>
          <w:trHeight w:val="495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</w:tcBorders>
          </w:tcPr>
          <w:p w14:paraId="359E407C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Dizziness </w:t>
            </w:r>
          </w:p>
        </w:tc>
        <w:tc>
          <w:tcPr>
            <w:tcW w:w="1863" w:type="dxa"/>
            <w:tcBorders>
              <w:top w:val="nil"/>
              <w:bottom w:val="nil"/>
            </w:tcBorders>
          </w:tcPr>
          <w:p w14:paraId="131CA646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pots in the Eyes</w:t>
            </w:r>
          </w:p>
        </w:tc>
        <w:tc>
          <w:tcPr>
            <w:tcW w:w="2160" w:type="dxa"/>
            <w:gridSpan w:val="2"/>
            <w:tcBorders>
              <w:top w:val="nil"/>
              <w:bottom w:val="nil"/>
            </w:tcBorders>
          </w:tcPr>
          <w:p w14:paraId="4D237B02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Excessive Sighing </w:t>
            </w:r>
          </w:p>
        </w:tc>
        <w:tc>
          <w:tcPr>
            <w:tcW w:w="2547" w:type="dxa"/>
            <w:gridSpan w:val="2"/>
            <w:tcBorders>
              <w:top w:val="nil"/>
              <w:bottom w:val="nil"/>
            </w:tcBorders>
          </w:tcPr>
          <w:p w14:paraId="6532E2AD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Tics </w:t>
            </w:r>
          </w:p>
        </w:tc>
        <w:tc>
          <w:tcPr>
            <w:tcW w:w="1440" w:type="dxa"/>
            <w:tcBorders>
              <w:top w:val="nil"/>
              <w:bottom w:val="nil"/>
              <w:right w:val="single" w:sz="4" w:space="0" w:color="auto"/>
            </w:tcBorders>
          </w:tcPr>
          <w:p w14:paraId="6C2EF6B7" w14:textId="12DC330E" w:rsidR="00446CFB" w:rsidRDefault="007F49F7" w:rsidP="00330C4A">
            <w:pPr>
              <w:pStyle w:val="Default"/>
              <w:spacing w:line="276" w:lineRule="auto"/>
              <w:rPr>
                <w:sz w:val="20"/>
                <w:szCs w:val="20"/>
              </w:rPr>
            </w:pPr>
            <w:r w:rsidRPr="007F49F7">
              <w:rPr>
                <w:sz w:val="20"/>
                <w:szCs w:val="20"/>
              </w:rPr>
              <w:t xml:space="preserve"> Rib/Flank </w:t>
            </w:r>
            <w:r w:rsidR="00330C4A">
              <w:rPr>
                <w:sz w:val="20"/>
                <w:szCs w:val="20"/>
              </w:rPr>
              <w:t xml:space="preserve">   </w:t>
            </w:r>
            <w:r w:rsidRPr="007F49F7">
              <w:rPr>
                <w:sz w:val="20"/>
                <w:szCs w:val="20"/>
              </w:rPr>
              <w:t>Pain</w:t>
            </w:r>
          </w:p>
        </w:tc>
      </w:tr>
      <w:tr w:rsidR="00446CFB" w14:paraId="6D1F834F" w14:textId="77777777">
        <w:trPr>
          <w:trHeight w:val="513"/>
        </w:trPr>
        <w:tc>
          <w:tcPr>
            <w:tcW w:w="1548" w:type="dxa"/>
            <w:tcBorders>
              <w:top w:val="nil"/>
              <w:left w:val="single" w:sz="4" w:space="0" w:color="auto"/>
              <w:bottom w:val="nil"/>
            </w:tcBorders>
          </w:tcPr>
          <w:p w14:paraId="1AB282EB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Cataracts </w:t>
            </w:r>
          </w:p>
        </w:tc>
        <w:tc>
          <w:tcPr>
            <w:tcW w:w="1890" w:type="dxa"/>
            <w:gridSpan w:val="2"/>
            <w:tcBorders>
              <w:top w:val="nil"/>
              <w:bottom w:val="nil"/>
            </w:tcBorders>
          </w:tcPr>
          <w:p w14:paraId="4D553AA7" w14:textId="77777777" w:rsidR="00446CFB" w:rsidRDefault="00446CFB" w:rsidP="00DA0075">
            <w:pPr>
              <w:pStyle w:val="Default"/>
              <w:spacing w:line="276" w:lineRule="auto"/>
              <w:ind w:left="252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Red Eyes </w:t>
            </w:r>
          </w:p>
        </w:tc>
        <w:tc>
          <w:tcPr>
            <w:tcW w:w="2160" w:type="dxa"/>
            <w:gridSpan w:val="2"/>
            <w:tcBorders>
              <w:top w:val="nil"/>
              <w:bottom w:val="nil"/>
            </w:tcBorders>
          </w:tcPr>
          <w:p w14:paraId="59B7E4DE" w14:textId="77777777" w:rsidR="00446CFB" w:rsidRDefault="00446CFB" w:rsidP="00DA0075">
            <w:pPr>
              <w:pStyle w:val="Default"/>
              <w:spacing w:line="276" w:lineRule="auto"/>
              <w:ind w:left="162" w:hanging="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Feeling of </w:t>
            </w:r>
            <w:r w:rsidR="001F11AB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 xml:space="preserve">ump in the </w:t>
            </w:r>
            <w:r w:rsidR="001F11AB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 xml:space="preserve">hroat </w:t>
            </w:r>
          </w:p>
        </w:tc>
        <w:tc>
          <w:tcPr>
            <w:tcW w:w="2520" w:type="dxa"/>
            <w:tcBorders>
              <w:top w:val="nil"/>
              <w:bottom w:val="nil"/>
              <w:right w:val="nil"/>
            </w:tcBorders>
          </w:tcPr>
          <w:p w14:paraId="7ED40E6F" w14:textId="77777777" w:rsidR="00446CFB" w:rsidRDefault="001F11A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Withered or Brittle N</w:t>
            </w:r>
            <w:r w:rsidR="00446CFB">
              <w:rPr>
                <w:sz w:val="20"/>
                <w:szCs w:val="20"/>
              </w:rPr>
              <w:t xml:space="preserve">ail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3AA6D8" w14:textId="6E5F3313" w:rsidR="00446CFB" w:rsidRDefault="00DA0075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Glaucoma</w:t>
            </w:r>
          </w:p>
        </w:tc>
      </w:tr>
      <w:tr w:rsidR="00446CFB" w14:paraId="01680E78" w14:textId="77777777">
        <w:trPr>
          <w:trHeight w:val="480"/>
        </w:trPr>
        <w:tc>
          <w:tcPr>
            <w:tcW w:w="1548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CFD5B8B" w14:textId="0AB9474D" w:rsidR="00446CFB" w:rsidRDefault="00DA0075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Excessive Tearing</w:t>
            </w:r>
          </w:p>
        </w:tc>
        <w:tc>
          <w:tcPr>
            <w:tcW w:w="1890" w:type="dxa"/>
            <w:gridSpan w:val="2"/>
            <w:tcBorders>
              <w:top w:val="nil"/>
              <w:bottom w:val="single" w:sz="4" w:space="0" w:color="auto"/>
            </w:tcBorders>
          </w:tcPr>
          <w:p w14:paraId="4EADC86D" w14:textId="77509971" w:rsidR="00446CFB" w:rsidRDefault="00DA0075" w:rsidP="00DA0075">
            <w:pPr>
              <w:pStyle w:val="Default"/>
              <w:spacing w:line="276" w:lineRule="auto"/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hort Temper/ Irritable</w:t>
            </w:r>
          </w:p>
        </w:tc>
        <w:tc>
          <w:tcPr>
            <w:tcW w:w="2160" w:type="dxa"/>
            <w:gridSpan w:val="2"/>
            <w:tcBorders>
              <w:top w:val="nil"/>
              <w:bottom w:val="single" w:sz="4" w:space="0" w:color="auto"/>
            </w:tcBorders>
          </w:tcPr>
          <w:p w14:paraId="7BEECAD8" w14:textId="77777777" w:rsidR="00446CFB" w:rsidRDefault="00446CFB" w:rsidP="00DA0075">
            <w:pPr>
              <w:pStyle w:val="Default"/>
              <w:spacing w:line="276" w:lineRule="auto"/>
              <w:ind w:left="162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Feeling of </w:t>
            </w:r>
            <w:r w:rsidR="001F11AB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 xml:space="preserve">ightness in the </w:t>
            </w:r>
            <w:r w:rsidR="001F11AB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 xml:space="preserve">hest 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  <w:right w:val="nil"/>
            </w:tcBorders>
          </w:tcPr>
          <w:p w14:paraId="12E8CB17" w14:textId="13B22427" w:rsidR="00446CFB" w:rsidRDefault="00DA0075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Depression/Hopelessn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C3E655" w14:textId="77777777" w:rsidR="00446CFB" w:rsidRDefault="00446CFB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</w:tr>
    </w:tbl>
    <w:p w14:paraId="65EB7930" w14:textId="77777777" w:rsidR="00F02F21" w:rsidRDefault="00F02F21" w:rsidP="001D6132">
      <w:pPr>
        <w:pStyle w:val="NoSpacing"/>
        <w:rPr>
          <w:b/>
        </w:rPr>
      </w:pPr>
    </w:p>
    <w:p w14:paraId="5ED636AB" w14:textId="77777777" w:rsidR="001D6132" w:rsidRDefault="001D6132" w:rsidP="001D6132">
      <w:pPr>
        <w:pStyle w:val="NoSpacing"/>
        <w:rPr>
          <w:b/>
        </w:rPr>
      </w:pPr>
      <w:r>
        <w:rPr>
          <w:b/>
        </w:rPr>
        <w:t>D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2430"/>
        <w:gridCol w:w="2610"/>
        <w:gridCol w:w="2610"/>
      </w:tblGrid>
      <w:tr w:rsidR="001D6132" w14:paraId="4073A7AE" w14:textId="77777777" w:rsidTr="00F02F21">
        <w:trPr>
          <w:trHeight w:val="351"/>
        </w:trPr>
        <w:tc>
          <w:tcPr>
            <w:tcW w:w="1908" w:type="dxa"/>
          </w:tcPr>
          <w:p w14:paraId="5AFC162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itter Taste </w:t>
            </w:r>
          </w:p>
        </w:tc>
        <w:tc>
          <w:tcPr>
            <w:tcW w:w="2430" w:type="dxa"/>
          </w:tcPr>
          <w:p w14:paraId="13EB0D25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Indecisiveness </w:t>
            </w:r>
          </w:p>
        </w:tc>
        <w:tc>
          <w:tcPr>
            <w:tcW w:w="2610" w:type="dxa"/>
          </w:tcPr>
          <w:p w14:paraId="3B640DA6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Stiff Neck </w:t>
            </w:r>
          </w:p>
        </w:tc>
        <w:tc>
          <w:tcPr>
            <w:tcW w:w="2610" w:type="dxa"/>
          </w:tcPr>
          <w:p w14:paraId="086C5E8B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Ear Infection </w:t>
            </w:r>
          </w:p>
        </w:tc>
      </w:tr>
      <w:tr w:rsidR="001D6132" w14:paraId="32E6EC76" w14:textId="77777777" w:rsidTr="00F02F21">
        <w:trPr>
          <w:trHeight w:val="281"/>
        </w:trPr>
        <w:tc>
          <w:tcPr>
            <w:tcW w:w="1908" w:type="dxa"/>
          </w:tcPr>
          <w:p w14:paraId="2FF485FE" w14:textId="3BAF6D59" w:rsidR="001D6132" w:rsidRDefault="001D6132" w:rsidP="00F02F21">
            <w:pPr>
              <w:pStyle w:val="Default"/>
              <w:tabs>
                <w:tab w:val="left" w:pos="1650"/>
              </w:tabs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Timidity</w:t>
            </w:r>
            <w:r w:rsidR="00F02F21">
              <w:rPr>
                <w:sz w:val="20"/>
                <w:szCs w:val="20"/>
              </w:rPr>
              <w:tab/>
            </w:r>
          </w:p>
        </w:tc>
        <w:tc>
          <w:tcPr>
            <w:tcW w:w="2430" w:type="dxa"/>
          </w:tcPr>
          <w:p w14:paraId="52C53B90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Yellow Complexion </w:t>
            </w:r>
          </w:p>
        </w:tc>
        <w:tc>
          <w:tcPr>
            <w:tcW w:w="2610" w:type="dxa"/>
          </w:tcPr>
          <w:p w14:paraId="738AD86E" w14:textId="647161E8" w:rsidR="001D6132" w:rsidRDefault="00F02F21" w:rsidP="00F02F21">
            <w:pPr>
              <w:pStyle w:val="Default"/>
              <w:tabs>
                <w:tab w:val="right" w:pos="2394"/>
              </w:tabs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Fatty Stools</w:t>
            </w:r>
          </w:p>
        </w:tc>
        <w:tc>
          <w:tcPr>
            <w:tcW w:w="2610" w:type="dxa"/>
          </w:tcPr>
          <w:p w14:paraId="309DDAFD" w14:textId="70B60CB6" w:rsidR="003C6D44" w:rsidRDefault="00F02F21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Lack of Initiative</w:t>
            </w:r>
          </w:p>
        </w:tc>
      </w:tr>
      <w:tr w:rsidR="00F02F21" w14:paraId="3F489560" w14:textId="77777777" w:rsidTr="00F02F21">
        <w:trPr>
          <w:trHeight w:val="387"/>
        </w:trPr>
        <w:tc>
          <w:tcPr>
            <w:tcW w:w="1908" w:type="dxa"/>
          </w:tcPr>
          <w:p w14:paraId="4CDAE003" w14:textId="711B19D4" w:rsidR="00F02F21" w:rsidRDefault="00F02F21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Gallbladder Issues</w:t>
            </w:r>
          </w:p>
        </w:tc>
        <w:tc>
          <w:tcPr>
            <w:tcW w:w="2430" w:type="dxa"/>
          </w:tcPr>
          <w:p w14:paraId="03D0C1FD" w14:textId="77777777" w:rsidR="00F02F21" w:rsidRDefault="00F02F21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7AAEB3CA" w14:textId="77777777" w:rsidR="00F02F21" w:rsidRDefault="00F02F21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B344505" w14:textId="77777777" w:rsidR="00F02F21" w:rsidRDefault="00F02F21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</w:tr>
    </w:tbl>
    <w:p w14:paraId="15950407" w14:textId="77777777" w:rsidR="00F02F21" w:rsidRDefault="00F02F21" w:rsidP="001D6132">
      <w:pPr>
        <w:pStyle w:val="NoSpacing"/>
        <w:rPr>
          <w:b/>
        </w:rPr>
      </w:pPr>
    </w:p>
    <w:p w14:paraId="36B92570" w14:textId="77777777" w:rsidR="001D6132" w:rsidRDefault="001D6132" w:rsidP="001D6132">
      <w:pPr>
        <w:pStyle w:val="NoSpacing"/>
        <w:rPr>
          <w:b/>
        </w:rPr>
      </w:pPr>
      <w:r>
        <w:rPr>
          <w:b/>
        </w:rPr>
        <w:t>Xin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2430"/>
        <w:gridCol w:w="2700"/>
        <w:gridCol w:w="2520"/>
      </w:tblGrid>
      <w:tr w:rsidR="001D6132" w14:paraId="17E9680A" w14:textId="77777777" w:rsidTr="0084371E">
        <w:trPr>
          <w:trHeight w:val="441"/>
        </w:trPr>
        <w:tc>
          <w:tcPr>
            <w:tcW w:w="1890" w:type="dxa"/>
          </w:tcPr>
          <w:p w14:paraId="77DE0EE1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Very Talkative</w:t>
            </w:r>
          </w:p>
        </w:tc>
        <w:tc>
          <w:tcPr>
            <w:tcW w:w="2430" w:type="dxa"/>
          </w:tcPr>
          <w:p w14:paraId="1CEDBBBC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Frequent Bursts of Nervous Laughter</w:t>
            </w:r>
          </w:p>
        </w:tc>
        <w:tc>
          <w:tcPr>
            <w:tcW w:w="2700" w:type="dxa"/>
          </w:tcPr>
          <w:p w14:paraId="6747E7A6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Red Face </w:t>
            </w:r>
          </w:p>
        </w:tc>
        <w:tc>
          <w:tcPr>
            <w:tcW w:w="2520" w:type="dxa"/>
          </w:tcPr>
          <w:p w14:paraId="4C8EA8AA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Chest Pain</w:t>
            </w:r>
          </w:p>
        </w:tc>
      </w:tr>
      <w:tr w:rsidR="001D6132" w14:paraId="5B3DEA28" w14:textId="77777777" w:rsidTr="0084371E">
        <w:trPr>
          <w:trHeight w:val="459"/>
        </w:trPr>
        <w:tc>
          <w:tcPr>
            <w:tcW w:w="1890" w:type="dxa"/>
          </w:tcPr>
          <w:p w14:paraId="7048F8C8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Anxiety </w:t>
            </w:r>
          </w:p>
        </w:tc>
        <w:tc>
          <w:tcPr>
            <w:tcW w:w="2430" w:type="dxa"/>
          </w:tcPr>
          <w:p w14:paraId="3A7D16DA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Excessive Dreaming</w:t>
            </w:r>
          </w:p>
        </w:tc>
        <w:tc>
          <w:tcPr>
            <w:tcW w:w="2700" w:type="dxa"/>
          </w:tcPr>
          <w:p w14:paraId="6BE28F52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Bitter Taste in the Morning</w:t>
            </w:r>
          </w:p>
        </w:tc>
        <w:tc>
          <w:tcPr>
            <w:tcW w:w="2520" w:type="dxa"/>
          </w:tcPr>
          <w:p w14:paraId="6DA12CBB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Heart Disease</w:t>
            </w:r>
          </w:p>
        </w:tc>
      </w:tr>
      <w:tr w:rsidR="001D6132" w14:paraId="1979AC80" w14:textId="77777777" w:rsidTr="0084371E">
        <w:trPr>
          <w:trHeight w:val="441"/>
        </w:trPr>
        <w:tc>
          <w:tcPr>
            <w:tcW w:w="1890" w:type="dxa"/>
          </w:tcPr>
          <w:p w14:paraId="714CF3D8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Insomnia </w:t>
            </w:r>
          </w:p>
        </w:tc>
        <w:tc>
          <w:tcPr>
            <w:tcW w:w="2430" w:type="dxa"/>
          </w:tcPr>
          <w:p w14:paraId="30339437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Dream Disturbed Sleep</w:t>
            </w:r>
          </w:p>
        </w:tc>
        <w:tc>
          <w:tcPr>
            <w:tcW w:w="2700" w:type="dxa"/>
          </w:tcPr>
          <w:p w14:paraId="45C9C770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Aphasia or Speech Difficulties</w:t>
            </w:r>
          </w:p>
        </w:tc>
        <w:tc>
          <w:tcPr>
            <w:tcW w:w="2520" w:type="dxa"/>
          </w:tcPr>
          <w:p w14:paraId="68F4FC23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hortness of Breath</w:t>
            </w:r>
          </w:p>
        </w:tc>
      </w:tr>
      <w:tr w:rsidR="001D6132" w14:paraId="16F3B271" w14:textId="77777777" w:rsidTr="0084371E">
        <w:trPr>
          <w:trHeight w:val="441"/>
        </w:trPr>
        <w:tc>
          <w:tcPr>
            <w:tcW w:w="1890" w:type="dxa"/>
          </w:tcPr>
          <w:p w14:paraId="6BDB5F8C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Phobias </w:t>
            </w:r>
          </w:p>
        </w:tc>
        <w:tc>
          <w:tcPr>
            <w:tcW w:w="2430" w:type="dxa"/>
          </w:tcPr>
          <w:p w14:paraId="59ED6EC6" w14:textId="77777777" w:rsidR="001D6132" w:rsidRDefault="001D6132" w:rsidP="0084371E">
            <w:pPr>
              <w:pStyle w:val="Default"/>
              <w:spacing w:line="276" w:lineRule="auto"/>
              <w:ind w:left="162" w:hanging="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tuttering</w:t>
            </w:r>
          </w:p>
        </w:tc>
        <w:tc>
          <w:tcPr>
            <w:tcW w:w="2700" w:type="dxa"/>
          </w:tcPr>
          <w:p w14:paraId="04BF97F2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Mouth and Tongue Sores </w:t>
            </w:r>
          </w:p>
        </w:tc>
        <w:tc>
          <w:tcPr>
            <w:tcW w:w="2520" w:type="dxa"/>
          </w:tcPr>
          <w:p w14:paraId="4534D59D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Tachycardia</w:t>
            </w:r>
          </w:p>
        </w:tc>
      </w:tr>
      <w:tr w:rsidR="001D6132" w14:paraId="035D1AA8" w14:textId="77777777" w:rsidTr="0084371E">
        <w:trPr>
          <w:trHeight w:val="369"/>
        </w:trPr>
        <w:tc>
          <w:tcPr>
            <w:tcW w:w="1890" w:type="dxa"/>
          </w:tcPr>
          <w:p w14:paraId="1E115AB1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Easily Startled</w:t>
            </w:r>
          </w:p>
        </w:tc>
        <w:tc>
          <w:tcPr>
            <w:tcW w:w="2430" w:type="dxa"/>
          </w:tcPr>
          <w:p w14:paraId="1AD0F046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Palpitations</w:t>
            </w:r>
          </w:p>
        </w:tc>
        <w:tc>
          <w:tcPr>
            <w:tcW w:w="2700" w:type="dxa"/>
          </w:tcPr>
          <w:p w14:paraId="5C9E7B34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Fainting </w:t>
            </w:r>
          </w:p>
        </w:tc>
        <w:tc>
          <w:tcPr>
            <w:tcW w:w="2520" w:type="dxa"/>
          </w:tcPr>
          <w:p w14:paraId="46E9688F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Irregular Heartbeat</w:t>
            </w:r>
          </w:p>
        </w:tc>
      </w:tr>
    </w:tbl>
    <w:p w14:paraId="10C82F00" w14:textId="77777777" w:rsidR="00F02F21" w:rsidRDefault="00F02F21" w:rsidP="001D6132">
      <w:pPr>
        <w:pStyle w:val="NoSpacing"/>
        <w:rPr>
          <w:b/>
        </w:rPr>
      </w:pPr>
    </w:p>
    <w:p w14:paraId="075B110F" w14:textId="77777777" w:rsidR="001D6132" w:rsidRDefault="001D6132" w:rsidP="001D6132">
      <w:pPr>
        <w:pStyle w:val="NoSpacing"/>
        <w:rPr>
          <w:b/>
        </w:rPr>
      </w:pPr>
      <w:r>
        <w:rPr>
          <w:b/>
        </w:rPr>
        <w:t>Pi</w:t>
      </w:r>
    </w:p>
    <w:tbl>
      <w:tblPr>
        <w:tblW w:w="9540" w:type="dxa"/>
        <w:tblInd w:w="1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980"/>
        <w:gridCol w:w="2520"/>
        <w:gridCol w:w="2520"/>
      </w:tblGrid>
      <w:tr w:rsidR="001D6132" w:rsidRPr="00783C3C" w14:paraId="15B0DA1A" w14:textId="77777777" w:rsidTr="0084371E">
        <w:trPr>
          <w:trHeight w:val="477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BAA1489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ck of Taste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14:paraId="56E2AC6D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ominal Pain </w:t>
            </w:r>
          </w:p>
        </w:tc>
        <w:tc>
          <w:tcPr>
            <w:tcW w:w="2520" w:type="dxa"/>
            <w:tcBorders>
              <w:top w:val="single" w:sz="4" w:space="0" w:color="auto"/>
              <w:bottom w:val="nil"/>
            </w:tcBorders>
          </w:tcPr>
          <w:p w14:paraId="50FDB793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ind w:left="162" w:hanging="162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ggy Thinking</w:t>
            </w:r>
          </w:p>
        </w:tc>
        <w:tc>
          <w:tcPr>
            <w:tcW w:w="252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0786469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eed or Bruise Easily</w:t>
            </w:r>
          </w:p>
        </w:tc>
      </w:tr>
      <w:tr w:rsidR="001D6132" w:rsidRPr="00783C3C" w14:paraId="7AF3811B" w14:textId="77777777" w:rsidTr="0084371E">
        <w:trPr>
          <w:trHeight w:val="621"/>
        </w:trPr>
        <w:tc>
          <w:tcPr>
            <w:tcW w:w="2520" w:type="dxa"/>
            <w:tcBorders>
              <w:top w:val="nil"/>
              <w:left w:val="single" w:sz="4" w:space="0" w:color="auto"/>
              <w:bottom w:val="nil"/>
            </w:tcBorders>
          </w:tcPr>
          <w:p w14:paraId="3CABD5A3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ss of Appetite 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72F9EEA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loating 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68F04289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vy L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bs</w:t>
            </w:r>
          </w:p>
        </w:tc>
        <w:tc>
          <w:tcPr>
            <w:tcW w:w="2520" w:type="dxa"/>
            <w:tcBorders>
              <w:top w:val="nil"/>
              <w:bottom w:val="nil"/>
              <w:right w:val="single" w:sz="4" w:space="0" w:color="auto"/>
            </w:tcBorders>
          </w:tcPr>
          <w:p w14:paraId="64355F34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aginal Discharge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</w:p>
          <w:p w14:paraId="6E923B22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Yellow 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 White </w:t>
            </w:r>
          </w:p>
        </w:tc>
      </w:tr>
      <w:tr w:rsidR="001D6132" w:rsidRPr="00783C3C" w14:paraId="70736915" w14:textId="77777777" w:rsidTr="0084371E">
        <w:trPr>
          <w:trHeight w:val="549"/>
        </w:trPr>
        <w:tc>
          <w:tcPr>
            <w:tcW w:w="2520" w:type="dxa"/>
            <w:tcBorders>
              <w:top w:val="nil"/>
              <w:left w:val="single" w:sz="4" w:space="0" w:color="auto"/>
              <w:bottom w:val="nil"/>
            </w:tcBorders>
          </w:tcPr>
          <w:p w14:paraId="6AACEF74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essive Saliva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76B1EB8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iarrhea 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338629B3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tigue</w:t>
            </w:r>
          </w:p>
        </w:tc>
        <w:tc>
          <w:tcPr>
            <w:tcW w:w="2520" w:type="dxa"/>
            <w:tcBorders>
              <w:top w:val="nil"/>
              <w:bottom w:val="nil"/>
              <w:right w:val="single" w:sz="4" w:space="0" w:color="auto"/>
            </w:tcBorders>
          </w:tcPr>
          <w:p w14:paraId="3CFA7BFD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dema </w:t>
            </w:r>
          </w:p>
        </w:tc>
      </w:tr>
      <w:tr w:rsidR="001D6132" w:rsidRPr="00783C3C" w14:paraId="06C6CA08" w14:textId="77777777" w:rsidTr="0084371E">
        <w:trPr>
          <w:trHeight w:val="441"/>
        </w:trPr>
        <w:tc>
          <w:tcPr>
            <w:tcW w:w="2520" w:type="dxa"/>
            <w:tcBorders>
              <w:top w:val="nil"/>
              <w:left w:val="single" w:sz="4" w:space="0" w:color="auto"/>
              <w:bottom w:val="nil"/>
            </w:tcBorders>
          </w:tcPr>
          <w:p w14:paraId="1693321C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atulence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7F609CE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orrhoids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24E2EF11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orry</w:t>
            </w:r>
          </w:p>
        </w:tc>
        <w:tc>
          <w:tcPr>
            <w:tcW w:w="2520" w:type="dxa"/>
            <w:tcBorders>
              <w:top w:val="nil"/>
              <w:bottom w:val="nil"/>
              <w:right w:val="single" w:sz="4" w:space="0" w:color="auto"/>
            </w:tcBorders>
          </w:tcPr>
          <w:p w14:paraId="30FA20BD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cle Weakness</w:t>
            </w:r>
          </w:p>
        </w:tc>
      </w:tr>
      <w:tr w:rsidR="001D6132" w:rsidRPr="00783C3C" w14:paraId="4B66A797" w14:textId="77777777" w:rsidTr="0084371E">
        <w:trPr>
          <w:trHeight w:val="459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3414071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ose Stoo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</w:tcBorders>
          </w:tcPr>
          <w:p w14:paraId="4951F6FB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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  <w:r w:rsidRPr="00783C3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lapse</w:t>
            </w:r>
            <w:r w:rsidRPr="00783C3C">
              <w:rPr>
                <w:rFonts w:ascii="Symbol" w:hAnsi="Symbol"/>
                <w:color w:val="000000"/>
                <w:sz w:val="20"/>
                <w:szCs w:val="20"/>
              </w:rPr>
              <w:t>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  <w:right w:val="nil"/>
            </w:tcBorders>
          </w:tcPr>
          <w:p w14:paraId="687CE368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2D0006" w14:textId="77777777" w:rsidR="001D6132" w:rsidRPr="00783C3C" w:rsidRDefault="001D6132" w:rsidP="0084371E">
            <w:pPr>
              <w:autoSpaceDE w:val="0"/>
              <w:autoSpaceDN w:val="0"/>
              <w:adjustRightInd w:val="0"/>
              <w:spacing w:after="0"/>
              <w:rPr>
                <w:rFonts w:ascii="Symbol" w:hAnsi="Symbol"/>
                <w:color w:val="000000"/>
                <w:sz w:val="20"/>
                <w:szCs w:val="20"/>
              </w:rPr>
            </w:pPr>
          </w:p>
        </w:tc>
      </w:tr>
    </w:tbl>
    <w:p w14:paraId="51E02A1D" w14:textId="77777777" w:rsidR="00F02F21" w:rsidRDefault="00F02F21" w:rsidP="001D6132">
      <w:pPr>
        <w:pStyle w:val="NoSpacing"/>
        <w:rPr>
          <w:b/>
        </w:rPr>
      </w:pPr>
    </w:p>
    <w:p w14:paraId="1FC0FD61" w14:textId="77777777" w:rsidR="001D6132" w:rsidRDefault="001D6132" w:rsidP="001D6132">
      <w:pPr>
        <w:pStyle w:val="NoSpacing"/>
        <w:rPr>
          <w:b/>
        </w:rPr>
      </w:pPr>
      <w:r>
        <w:rPr>
          <w:b/>
        </w:rPr>
        <w:t>Wei</w:t>
      </w:r>
    </w:p>
    <w:tbl>
      <w:tblPr>
        <w:tblW w:w="955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998"/>
        <w:gridCol w:w="2430"/>
        <w:gridCol w:w="2520"/>
        <w:gridCol w:w="2610"/>
      </w:tblGrid>
      <w:tr w:rsidR="001D6132" w14:paraId="73C99274" w14:textId="77777777" w:rsidTr="0084371E">
        <w:trPr>
          <w:trHeight w:val="398"/>
        </w:trPr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9C538AC" w14:textId="77777777" w:rsidR="001D6132" w:rsidRDefault="001D6132" w:rsidP="0084371E">
            <w:pPr>
              <w:pStyle w:val="Default"/>
              <w:spacing w:line="276" w:lineRule="auto"/>
              <w:ind w:left="18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Excessive Appetite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</w:tcPr>
          <w:p w14:paraId="2E1BEE6F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Vomiting</w:t>
            </w:r>
          </w:p>
        </w:tc>
        <w:tc>
          <w:tcPr>
            <w:tcW w:w="2520" w:type="dxa"/>
            <w:tcBorders>
              <w:top w:val="single" w:sz="4" w:space="0" w:color="auto"/>
              <w:bottom w:val="nil"/>
            </w:tcBorders>
          </w:tcPr>
          <w:p w14:paraId="0096EAE6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Loss of Appetite 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8BE337A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elching </w:t>
            </w:r>
          </w:p>
        </w:tc>
      </w:tr>
      <w:tr w:rsidR="001D6132" w14:paraId="4F3D32D7" w14:textId="77777777" w:rsidTr="0084371E">
        <w:trPr>
          <w:trHeight w:val="480"/>
        </w:trPr>
        <w:tc>
          <w:tcPr>
            <w:tcW w:w="1998" w:type="dxa"/>
            <w:tcBorders>
              <w:top w:val="nil"/>
              <w:left w:val="single" w:sz="4" w:space="0" w:color="auto"/>
              <w:bottom w:val="nil"/>
            </w:tcBorders>
          </w:tcPr>
          <w:p w14:paraId="17046E38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Epigastric Pain </w:t>
            </w:r>
          </w:p>
        </w:tc>
        <w:tc>
          <w:tcPr>
            <w:tcW w:w="2430" w:type="dxa"/>
            <w:tcBorders>
              <w:top w:val="nil"/>
              <w:bottom w:val="nil"/>
            </w:tcBorders>
          </w:tcPr>
          <w:p w14:paraId="20051A6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Vomiting of Clear Fluid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7ED2ED3B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Nausea</w:t>
            </w:r>
          </w:p>
        </w:tc>
        <w:tc>
          <w:tcPr>
            <w:tcW w:w="2610" w:type="dxa"/>
            <w:tcBorders>
              <w:top w:val="nil"/>
              <w:bottom w:val="nil"/>
              <w:right w:val="single" w:sz="4" w:space="0" w:color="auto"/>
            </w:tcBorders>
          </w:tcPr>
          <w:p w14:paraId="7CE3EE62" w14:textId="77777777" w:rsidR="001D6132" w:rsidRDefault="001D6132" w:rsidP="0084371E">
            <w:pPr>
              <w:pStyle w:val="Default"/>
              <w:spacing w:line="276" w:lineRule="auto"/>
              <w:ind w:left="252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Swelling and Pain of the Gums </w:t>
            </w:r>
          </w:p>
        </w:tc>
      </w:tr>
      <w:tr w:rsidR="001D6132" w14:paraId="5CE18DCE" w14:textId="77777777" w:rsidTr="0084371E">
        <w:trPr>
          <w:trHeight w:val="186"/>
        </w:trPr>
        <w:tc>
          <w:tcPr>
            <w:tcW w:w="1998" w:type="dxa"/>
            <w:vMerge w:val="restart"/>
            <w:tcBorders>
              <w:top w:val="nil"/>
              <w:left w:val="single" w:sz="4" w:space="0" w:color="auto"/>
            </w:tcBorders>
          </w:tcPr>
          <w:p w14:paraId="79D44B14" w14:textId="77777777" w:rsidR="001D6132" w:rsidRDefault="001D6132" w:rsidP="0084371E">
            <w:pPr>
              <w:pStyle w:val="Default"/>
              <w:spacing w:line="276" w:lineRule="auto"/>
              <w:ind w:left="18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Acid Reflux (GERD)</w:t>
            </w:r>
          </w:p>
        </w:tc>
        <w:tc>
          <w:tcPr>
            <w:tcW w:w="2430" w:type="dxa"/>
            <w:vMerge w:val="restart"/>
            <w:tcBorders>
              <w:top w:val="nil"/>
            </w:tcBorders>
          </w:tcPr>
          <w:p w14:paraId="60512A76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Vomiting Bile (green)</w:t>
            </w:r>
          </w:p>
        </w:tc>
        <w:tc>
          <w:tcPr>
            <w:tcW w:w="2520" w:type="dxa"/>
            <w:vMerge w:val="restart"/>
            <w:tcBorders>
              <w:top w:val="nil"/>
            </w:tcBorders>
          </w:tcPr>
          <w:p w14:paraId="24D6D5CC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Tiredness in the Morning </w:t>
            </w:r>
          </w:p>
        </w:tc>
        <w:tc>
          <w:tcPr>
            <w:tcW w:w="2610" w:type="dxa"/>
            <w:tcBorders>
              <w:top w:val="nil"/>
              <w:bottom w:val="nil"/>
              <w:right w:val="single" w:sz="4" w:space="0" w:color="auto"/>
            </w:tcBorders>
          </w:tcPr>
          <w:p w14:paraId="60D4C04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leeding Gums </w:t>
            </w:r>
          </w:p>
        </w:tc>
      </w:tr>
      <w:tr w:rsidR="001D6132" w14:paraId="64ACA1DF" w14:textId="77777777" w:rsidTr="0084371E">
        <w:trPr>
          <w:trHeight w:val="186"/>
        </w:trPr>
        <w:tc>
          <w:tcPr>
            <w:tcW w:w="1998" w:type="dxa"/>
            <w:vMerge/>
            <w:tcBorders>
              <w:left w:val="single" w:sz="4" w:space="0" w:color="auto"/>
              <w:bottom w:val="nil"/>
            </w:tcBorders>
          </w:tcPr>
          <w:p w14:paraId="5409F725" w14:textId="77777777" w:rsidR="001D6132" w:rsidRDefault="001D6132" w:rsidP="0084371E">
            <w:pPr>
              <w:pStyle w:val="Default"/>
              <w:spacing w:line="276" w:lineRule="auto"/>
              <w:ind w:left="180" w:hanging="180"/>
              <w:rPr>
                <w:sz w:val="20"/>
                <w:szCs w:val="20"/>
              </w:rPr>
            </w:pPr>
          </w:p>
        </w:tc>
        <w:tc>
          <w:tcPr>
            <w:tcW w:w="2430" w:type="dxa"/>
            <w:vMerge/>
            <w:tcBorders>
              <w:bottom w:val="nil"/>
            </w:tcBorders>
          </w:tcPr>
          <w:p w14:paraId="1D5B2215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520" w:type="dxa"/>
            <w:vMerge/>
            <w:tcBorders>
              <w:bottom w:val="nil"/>
            </w:tcBorders>
          </w:tcPr>
          <w:p w14:paraId="4C3738B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  <w:right w:val="single" w:sz="4" w:space="0" w:color="auto"/>
            </w:tcBorders>
          </w:tcPr>
          <w:p w14:paraId="7D87FAC7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</w:tr>
      <w:tr w:rsidR="001D6132" w14:paraId="01573CBA" w14:textId="77777777" w:rsidTr="0084371E">
        <w:trPr>
          <w:trHeight w:val="387"/>
        </w:trPr>
        <w:tc>
          <w:tcPr>
            <w:tcW w:w="199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DCAD256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ad Breath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</w:tcBorders>
          </w:tcPr>
          <w:p w14:paraId="78F3FD6A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Vomiting Blood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  <w:right w:val="nil"/>
            </w:tcBorders>
          </w:tcPr>
          <w:p w14:paraId="434DB2FC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Hicc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8418B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</w:tr>
    </w:tbl>
    <w:p w14:paraId="62CAF90B" w14:textId="77777777" w:rsidR="001D6132" w:rsidRDefault="001D6132" w:rsidP="0034024D">
      <w:pPr>
        <w:pStyle w:val="NoSpacing"/>
        <w:rPr>
          <w:b/>
        </w:rPr>
      </w:pPr>
    </w:p>
    <w:p w14:paraId="02D965DC" w14:textId="77777777" w:rsidR="001D6132" w:rsidRDefault="001D6132" w:rsidP="001D6132">
      <w:pPr>
        <w:pStyle w:val="NoSpacing"/>
        <w:rPr>
          <w:b/>
        </w:rPr>
      </w:pPr>
      <w:r>
        <w:rPr>
          <w:b/>
        </w:rPr>
        <w:t>Fei</w:t>
      </w: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14"/>
        <w:gridCol w:w="2416"/>
        <w:gridCol w:w="2610"/>
        <w:gridCol w:w="2610"/>
      </w:tblGrid>
      <w:tr w:rsidR="001D6132" w14:paraId="19100166" w14:textId="77777777" w:rsidTr="001D6132">
        <w:trPr>
          <w:trHeight w:val="450"/>
        </w:trPr>
        <w:tc>
          <w:tcPr>
            <w:tcW w:w="1922" w:type="dxa"/>
            <w:gridSpan w:val="2"/>
          </w:tcPr>
          <w:p w14:paraId="69255A3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Acute Cough </w:t>
            </w:r>
          </w:p>
        </w:tc>
        <w:tc>
          <w:tcPr>
            <w:tcW w:w="2416" w:type="dxa"/>
          </w:tcPr>
          <w:p w14:paraId="59032A7A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rFonts w:cstheme="minorBidi"/>
                <w:sz w:val="20"/>
                <w:szCs w:val="20"/>
              </w:rPr>
              <w:t> Pneumonia</w:t>
            </w:r>
          </w:p>
        </w:tc>
        <w:tc>
          <w:tcPr>
            <w:tcW w:w="2610" w:type="dxa"/>
          </w:tcPr>
          <w:p w14:paraId="69817F22" w14:textId="77777777" w:rsidR="001D6132" w:rsidRDefault="001D6132" w:rsidP="0084371E">
            <w:pPr>
              <w:pStyle w:val="NoSpacing"/>
              <w:spacing w:line="276" w:lineRule="auto"/>
              <w:rPr>
                <w:b/>
              </w:rPr>
            </w:pPr>
            <w:r w:rsidRPr="00A22C9E">
              <w:rPr>
                <w:rFonts w:ascii="Times New Roman" w:hAnsi="Times New Roman" w:cs="Times New Roman"/>
                <w:sz w:val="20"/>
                <w:szCs w:val="20"/>
              </w:rPr>
              <w:t></w:t>
            </w:r>
            <w:r>
              <w:rPr>
                <w:sz w:val="20"/>
                <w:szCs w:val="20"/>
              </w:rPr>
              <w:t xml:space="preserve"> Spontaneous Sweating</w:t>
            </w:r>
          </w:p>
          <w:p w14:paraId="27F71C03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4DFA5EB4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Loss of smell</w:t>
            </w:r>
          </w:p>
        </w:tc>
      </w:tr>
      <w:tr w:rsidR="001D6132" w14:paraId="00D1816F" w14:textId="77777777" w:rsidTr="001D6132">
        <w:trPr>
          <w:trHeight w:val="441"/>
        </w:trPr>
        <w:tc>
          <w:tcPr>
            <w:tcW w:w="1922" w:type="dxa"/>
            <w:gridSpan w:val="2"/>
          </w:tcPr>
          <w:p w14:paraId="16127003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Chronic Cough </w:t>
            </w:r>
          </w:p>
        </w:tc>
        <w:tc>
          <w:tcPr>
            <w:tcW w:w="2416" w:type="dxa"/>
          </w:tcPr>
          <w:p w14:paraId="5C5FE147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rFonts w:cstheme="minorBidi"/>
                <w:sz w:val="20"/>
                <w:szCs w:val="20"/>
              </w:rPr>
              <w:t> Emphysema</w:t>
            </w:r>
          </w:p>
        </w:tc>
        <w:tc>
          <w:tcPr>
            <w:tcW w:w="2610" w:type="dxa"/>
          </w:tcPr>
          <w:p w14:paraId="655257DA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Yellow Phlegm </w:t>
            </w:r>
          </w:p>
        </w:tc>
        <w:tc>
          <w:tcPr>
            <w:tcW w:w="2610" w:type="dxa"/>
          </w:tcPr>
          <w:p w14:paraId="23013817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leeding from the Nose </w:t>
            </w:r>
          </w:p>
        </w:tc>
      </w:tr>
      <w:tr w:rsidR="001D6132" w14:paraId="42DD1BA5" w14:textId="77777777" w:rsidTr="001D6132">
        <w:trPr>
          <w:trHeight w:val="459"/>
        </w:trPr>
        <w:tc>
          <w:tcPr>
            <w:tcW w:w="1922" w:type="dxa"/>
            <w:gridSpan w:val="2"/>
          </w:tcPr>
          <w:p w14:paraId="005F1FD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Asthma </w:t>
            </w:r>
          </w:p>
        </w:tc>
        <w:tc>
          <w:tcPr>
            <w:tcW w:w="2416" w:type="dxa"/>
          </w:tcPr>
          <w:p w14:paraId="5C5574DD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Wheezing</w:t>
            </w:r>
          </w:p>
        </w:tc>
        <w:tc>
          <w:tcPr>
            <w:tcW w:w="2610" w:type="dxa"/>
          </w:tcPr>
          <w:p w14:paraId="55712DFE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White Phlegm </w:t>
            </w:r>
          </w:p>
        </w:tc>
        <w:tc>
          <w:tcPr>
            <w:tcW w:w="2610" w:type="dxa"/>
          </w:tcPr>
          <w:p w14:paraId="71FE4655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Sinus Problems </w:t>
            </w:r>
          </w:p>
        </w:tc>
      </w:tr>
      <w:tr w:rsidR="001D6132" w14:paraId="116023F6" w14:textId="77777777" w:rsidTr="001D6132">
        <w:trPr>
          <w:trHeight w:val="441"/>
        </w:trPr>
        <w:tc>
          <w:tcPr>
            <w:tcW w:w="1922" w:type="dxa"/>
            <w:gridSpan w:val="2"/>
          </w:tcPr>
          <w:p w14:paraId="70F2DFFE" w14:textId="308809E3" w:rsidR="00AC21C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Shortness of </w:t>
            </w:r>
            <w:r w:rsidR="00AC21C2">
              <w:rPr>
                <w:sz w:val="20"/>
                <w:szCs w:val="20"/>
              </w:rPr>
              <w:t xml:space="preserve">  </w:t>
            </w:r>
          </w:p>
          <w:p w14:paraId="377A7105" w14:textId="4E68AC03" w:rsidR="001D6132" w:rsidRDefault="00AC21C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B</w:t>
            </w:r>
            <w:r w:rsidR="001D6132">
              <w:rPr>
                <w:sz w:val="20"/>
                <w:szCs w:val="20"/>
              </w:rPr>
              <w:t xml:space="preserve">reath </w:t>
            </w:r>
          </w:p>
        </w:tc>
        <w:tc>
          <w:tcPr>
            <w:tcW w:w="2416" w:type="dxa"/>
          </w:tcPr>
          <w:p w14:paraId="6F4E8BC1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Grief or Sadness</w:t>
            </w:r>
          </w:p>
        </w:tc>
        <w:tc>
          <w:tcPr>
            <w:tcW w:w="2610" w:type="dxa"/>
          </w:tcPr>
          <w:p w14:paraId="33545B22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Fullness in the Chest </w:t>
            </w:r>
          </w:p>
        </w:tc>
        <w:tc>
          <w:tcPr>
            <w:tcW w:w="2610" w:type="dxa"/>
            <w:tcBorders>
              <w:bottom w:val="nil"/>
            </w:tcBorders>
          </w:tcPr>
          <w:p w14:paraId="4638F01B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Sore Throat</w:t>
            </w:r>
          </w:p>
        </w:tc>
      </w:tr>
      <w:tr w:rsidR="001D6132" w14:paraId="6455D2D0" w14:textId="77777777" w:rsidTr="001D6132">
        <w:tblPrEx>
          <w:tblBorders>
            <w:top w:val="nil"/>
            <w:left w:val="nil"/>
            <w:bottom w:val="nil"/>
            <w:right w:val="nil"/>
          </w:tblBorders>
        </w:tblPrEx>
        <w:trPr>
          <w:trHeight w:val="319"/>
        </w:trPr>
        <w:tc>
          <w:tcPr>
            <w:tcW w:w="1908" w:type="dxa"/>
            <w:tcBorders>
              <w:top w:val="nil"/>
              <w:left w:val="single" w:sz="4" w:space="0" w:color="auto"/>
              <w:bottom w:val="nil"/>
            </w:tcBorders>
          </w:tcPr>
          <w:p w14:paraId="30505A47" w14:textId="77777777" w:rsidR="001D6132" w:rsidRDefault="001D6132" w:rsidP="0084371E">
            <w:pPr>
              <w:pStyle w:val="Default"/>
              <w:spacing w:line="276" w:lineRule="auto"/>
              <w:ind w:left="180" w:hanging="180"/>
              <w:rPr>
                <w:sz w:val="20"/>
                <w:szCs w:val="20"/>
              </w:rPr>
            </w:pPr>
            <w:r>
              <w:rPr>
                <w:rFonts w:cstheme="minorBidi"/>
                <w:sz w:val="20"/>
                <w:szCs w:val="20"/>
              </w:rPr>
              <w:t xml:space="preserve"> Difficulty </w:t>
            </w:r>
            <w:r>
              <w:rPr>
                <w:sz w:val="20"/>
                <w:szCs w:val="20"/>
              </w:rPr>
              <w:t xml:space="preserve">Breathing when Lying Down </w:t>
            </w:r>
          </w:p>
        </w:tc>
        <w:tc>
          <w:tcPr>
            <w:tcW w:w="2430" w:type="dxa"/>
            <w:gridSpan w:val="2"/>
          </w:tcPr>
          <w:p w14:paraId="15A41B54" w14:textId="77777777" w:rsidR="001D6132" w:rsidRDefault="001D6132" w:rsidP="0084371E">
            <w:pPr>
              <w:pStyle w:val="Default"/>
              <w:spacing w:line="276" w:lineRule="auto"/>
              <w:rPr>
                <w:rFonts w:cstheme="minorBidi"/>
                <w:sz w:val="20"/>
                <w:szCs w:val="20"/>
              </w:rPr>
            </w:pPr>
            <w:r>
              <w:rPr>
                <w:rFonts w:cstheme="minorBidi"/>
                <w:sz w:val="20"/>
                <w:szCs w:val="20"/>
              </w:rPr>
              <w:t> Skin Problems</w:t>
            </w:r>
          </w:p>
        </w:tc>
        <w:tc>
          <w:tcPr>
            <w:tcW w:w="2610" w:type="dxa"/>
          </w:tcPr>
          <w:p w14:paraId="53B92E92" w14:textId="77777777" w:rsidR="001D6132" w:rsidRDefault="001D6132" w:rsidP="0084371E">
            <w:pPr>
              <w:pStyle w:val="Default"/>
              <w:spacing w:line="276" w:lineRule="auto"/>
              <w:rPr>
                <w:rFonts w:cstheme="min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 Weak Voice</w:t>
            </w:r>
          </w:p>
        </w:tc>
        <w:tc>
          <w:tcPr>
            <w:tcW w:w="2610" w:type="dxa"/>
            <w:tcBorders>
              <w:top w:val="nil"/>
              <w:bottom w:val="nil"/>
              <w:right w:val="single" w:sz="4" w:space="0" w:color="auto"/>
            </w:tcBorders>
          </w:tcPr>
          <w:p w14:paraId="023C74B4" w14:textId="77777777" w:rsidR="001D6132" w:rsidRDefault="001D6132" w:rsidP="0084371E">
            <w:pPr>
              <w:pStyle w:val="Default"/>
              <w:spacing w:line="276" w:lineRule="auto"/>
              <w:rPr>
                <w:rFonts w:cstheme="min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 Frequent Colds</w:t>
            </w:r>
          </w:p>
        </w:tc>
      </w:tr>
      <w:tr w:rsidR="001D6132" w14:paraId="69FC5458" w14:textId="77777777" w:rsidTr="001D6132">
        <w:trPr>
          <w:trHeight w:val="68"/>
        </w:trPr>
        <w:tc>
          <w:tcPr>
            <w:tcW w:w="1922" w:type="dxa"/>
            <w:gridSpan w:val="2"/>
          </w:tcPr>
          <w:p w14:paraId="27C174A4" w14:textId="77777777" w:rsidR="001D6132" w:rsidRDefault="001D6132" w:rsidP="0084371E">
            <w:pPr>
              <w:pStyle w:val="Default"/>
              <w:rPr>
                <w:sz w:val="2"/>
                <w:szCs w:val="20"/>
              </w:rPr>
            </w:pPr>
          </w:p>
          <w:p w14:paraId="43A4716C" w14:textId="77777777" w:rsidR="001D6132" w:rsidRDefault="001D6132" w:rsidP="0084371E">
            <w:pPr>
              <w:pStyle w:val="Default"/>
              <w:rPr>
                <w:sz w:val="2"/>
                <w:szCs w:val="20"/>
              </w:rPr>
            </w:pPr>
          </w:p>
          <w:p w14:paraId="4B8562F6" w14:textId="77777777" w:rsidR="001D6132" w:rsidRPr="00A82DF8" w:rsidRDefault="001D6132" w:rsidP="0084371E">
            <w:pPr>
              <w:pStyle w:val="Default"/>
              <w:rPr>
                <w:sz w:val="2"/>
                <w:szCs w:val="20"/>
              </w:rPr>
            </w:pPr>
          </w:p>
        </w:tc>
        <w:tc>
          <w:tcPr>
            <w:tcW w:w="2416" w:type="dxa"/>
          </w:tcPr>
          <w:p w14:paraId="57324956" w14:textId="77777777" w:rsidR="001D6132" w:rsidRPr="00A82DF8" w:rsidRDefault="001D6132" w:rsidP="0084371E">
            <w:pPr>
              <w:pStyle w:val="Default"/>
              <w:rPr>
                <w:sz w:val="2"/>
                <w:szCs w:val="20"/>
              </w:rPr>
            </w:pPr>
          </w:p>
        </w:tc>
        <w:tc>
          <w:tcPr>
            <w:tcW w:w="2610" w:type="dxa"/>
          </w:tcPr>
          <w:p w14:paraId="3F345D81" w14:textId="77777777" w:rsidR="001D6132" w:rsidRPr="00A82DF8" w:rsidRDefault="001D6132" w:rsidP="0084371E">
            <w:pPr>
              <w:pStyle w:val="Default"/>
              <w:rPr>
                <w:sz w:val="2"/>
                <w:szCs w:val="20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56F401F7" w14:textId="77777777" w:rsidR="001D6132" w:rsidRPr="00A82DF8" w:rsidRDefault="001D6132" w:rsidP="0084371E">
            <w:pPr>
              <w:pStyle w:val="Default"/>
              <w:rPr>
                <w:sz w:val="2"/>
                <w:szCs w:val="20"/>
              </w:rPr>
            </w:pPr>
          </w:p>
        </w:tc>
      </w:tr>
    </w:tbl>
    <w:p w14:paraId="16A01EC5" w14:textId="77777777" w:rsidR="001D6132" w:rsidRDefault="001D6132" w:rsidP="001D6132">
      <w:pPr>
        <w:pStyle w:val="NoSpacing"/>
        <w:rPr>
          <w:b/>
        </w:rPr>
      </w:pPr>
    </w:p>
    <w:p w14:paraId="49F43A7B" w14:textId="77777777" w:rsidR="001D6132" w:rsidRDefault="001D6132" w:rsidP="001D6132">
      <w:pPr>
        <w:pStyle w:val="NoSpacing"/>
        <w:rPr>
          <w:b/>
        </w:rPr>
      </w:pPr>
      <w:r>
        <w:rPr>
          <w:b/>
        </w:rPr>
        <w:t>Da Cheng</w:t>
      </w:r>
    </w:p>
    <w:tbl>
      <w:tblPr>
        <w:tblW w:w="955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837"/>
        <w:gridCol w:w="1665"/>
        <w:gridCol w:w="1016"/>
        <w:gridCol w:w="2430"/>
        <w:gridCol w:w="2610"/>
      </w:tblGrid>
      <w:tr w:rsidR="001D6132" w14:paraId="2BC59A8F" w14:textId="77777777" w:rsidTr="0084371E">
        <w:trPr>
          <w:trHeight w:val="567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97463BD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Constipation</w:t>
            </w:r>
          </w:p>
        </w:tc>
        <w:tc>
          <w:tcPr>
            <w:tcW w:w="2681" w:type="dxa"/>
            <w:gridSpan w:val="2"/>
            <w:tcBorders>
              <w:top w:val="single" w:sz="4" w:space="0" w:color="auto"/>
              <w:bottom w:val="nil"/>
            </w:tcBorders>
          </w:tcPr>
          <w:p w14:paraId="41232872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Blood in the Stool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</w:tcPr>
          <w:p w14:paraId="7CD36EA2" w14:textId="77777777" w:rsidR="001D6132" w:rsidRDefault="001D6132" w:rsidP="0084371E">
            <w:pPr>
              <w:pStyle w:val="Default"/>
              <w:spacing w:line="276" w:lineRule="auto"/>
              <w:ind w:left="188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Itchy Anus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6483928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Fever</w:t>
            </w:r>
          </w:p>
        </w:tc>
      </w:tr>
      <w:tr w:rsidR="001D6132" w14:paraId="72F1997C" w14:textId="77777777" w:rsidTr="0084371E">
        <w:trPr>
          <w:trHeight w:val="540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</w:tcBorders>
          </w:tcPr>
          <w:p w14:paraId="56C7306C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Diarrhea</w:t>
            </w:r>
          </w:p>
        </w:tc>
        <w:tc>
          <w:tcPr>
            <w:tcW w:w="2681" w:type="dxa"/>
            <w:gridSpan w:val="2"/>
            <w:tcBorders>
              <w:top w:val="nil"/>
              <w:bottom w:val="nil"/>
            </w:tcBorders>
          </w:tcPr>
          <w:p w14:paraId="32997C3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Foul Smelling Stools</w:t>
            </w:r>
          </w:p>
        </w:tc>
        <w:tc>
          <w:tcPr>
            <w:tcW w:w="2430" w:type="dxa"/>
            <w:tcBorders>
              <w:top w:val="nil"/>
              <w:bottom w:val="nil"/>
            </w:tcBorders>
          </w:tcPr>
          <w:p w14:paraId="453F5A24" w14:textId="77777777" w:rsidR="001D6132" w:rsidRDefault="001D6132" w:rsidP="0084371E">
            <w:pPr>
              <w:pStyle w:val="Default"/>
              <w:spacing w:line="276" w:lineRule="auto"/>
              <w:ind w:left="188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Abdominal Pain and Distention</w:t>
            </w:r>
          </w:p>
        </w:tc>
        <w:tc>
          <w:tcPr>
            <w:tcW w:w="2610" w:type="dxa"/>
            <w:tcBorders>
              <w:top w:val="nil"/>
              <w:bottom w:val="nil"/>
              <w:right w:val="single" w:sz="4" w:space="0" w:color="auto"/>
            </w:tcBorders>
          </w:tcPr>
          <w:p w14:paraId="2A720334" w14:textId="77777777" w:rsidR="001D6132" w:rsidRDefault="001D6132" w:rsidP="0084371E">
            <w:pPr>
              <w:pStyle w:val="Default"/>
              <w:spacing w:line="276" w:lineRule="auto"/>
              <w:ind w:left="188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Cold Sensation in the Abdomen</w:t>
            </w:r>
          </w:p>
        </w:tc>
      </w:tr>
      <w:tr w:rsidR="001D6132" w14:paraId="25DCF516" w14:textId="77777777" w:rsidTr="0084371E">
        <w:trPr>
          <w:trHeight w:val="540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</w:tcBorders>
          </w:tcPr>
          <w:p w14:paraId="399A21B5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Black Stools</w:t>
            </w:r>
          </w:p>
        </w:tc>
        <w:tc>
          <w:tcPr>
            <w:tcW w:w="2681" w:type="dxa"/>
            <w:gridSpan w:val="2"/>
            <w:tcBorders>
              <w:top w:val="nil"/>
              <w:bottom w:val="nil"/>
            </w:tcBorders>
          </w:tcPr>
          <w:p w14:paraId="690BF9BD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Fatigue after Passing Stool</w:t>
            </w:r>
          </w:p>
        </w:tc>
        <w:tc>
          <w:tcPr>
            <w:tcW w:w="2430" w:type="dxa"/>
            <w:tcBorders>
              <w:top w:val="nil"/>
              <w:bottom w:val="nil"/>
            </w:tcBorders>
          </w:tcPr>
          <w:p w14:paraId="0B78B176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Burning Anus</w:t>
            </w:r>
          </w:p>
        </w:tc>
        <w:tc>
          <w:tcPr>
            <w:tcW w:w="2610" w:type="dxa"/>
            <w:tcBorders>
              <w:top w:val="nil"/>
              <w:bottom w:val="nil"/>
              <w:right w:val="single" w:sz="4" w:space="0" w:color="auto"/>
            </w:tcBorders>
          </w:tcPr>
          <w:p w14:paraId="303CC1A0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Rectal Pain</w:t>
            </w:r>
          </w:p>
        </w:tc>
      </w:tr>
      <w:tr w:rsidR="001D6132" w14:paraId="463DF2C1" w14:textId="77777777" w:rsidTr="0084371E">
        <w:trPr>
          <w:trHeight w:val="540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</w:tcBorders>
          </w:tcPr>
          <w:p w14:paraId="28B31E4B" w14:textId="77777777" w:rsidR="001D6132" w:rsidRPr="00BD5F36" w:rsidRDefault="001D6132" w:rsidP="0084371E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0"/>
              </w:rPr>
            </w:pPr>
            <w:r w:rsidRPr="00BD5F36">
              <w:rPr>
                <w:rFonts w:ascii="Times New Roman" w:hAnsi="Times New Roman" w:cs="Times New Roman"/>
                <w:sz w:val="20"/>
                <w:szCs w:val="20"/>
              </w:rPr>
              <w:t> Tenesmu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Strong Urge to Pass Stool)</w:t>
            </w:r>
          </w:p>
          <w:p w14:paraId="7A9DD9CA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81" w:type="dxa"/>
            <w:gridSpan w:val="2"/>
            <w:tcBorders>
              <w:top w:val="nil"/>
              <w:bottom w:val="nil"/>
            </w:tcBorders>
          </w:tcPr>
          <w:p w14:paraId="14B92394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</w:tcPr>
          <w:p w14:paraId="1D96AEB9" w14:textId="77777777" w:rsidR="001D6132" w:rsidRDefault="001D6132" w:rsidP="0084371E">
            <w:pPr>
              <w:pStyle w:val="Defaul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  <w:right w:val="single" w:sz="4" w:space="0" w:color="auto"/>
            </w:tcBorders>
          </w:tcPr>
          <w:p w14:paraId="38B9AD66" w14:textId="77777777" w:rsidR="001D6132" w:rsidRDefault="001D6132" w:rsidP="0084371E">
            <w:pPr>
              <w:pStyle w:val="NoSpacing"/>
              <w:spacing w:line="276" w:lineRule="auto"/>
              <w:rPr>
                <w:sz w:val="20"/>
                <w:szCs w:val="20"/>
              </w:rPr>
            </w:pPr>
          </w:p>
        </w:tc>
      </w:tr>
      <w:tr w:rsidR="001D6132" w14:paraId="698ED655" w14:textId="77777777" w:rsidTr="00F02F21">
        <w:trPr>
          <w:trHeight w:val="540"/>
        </w:trPr>
        <w:tc>
          <w:tcPr>
            <w:tcW w:w="350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196A1A4" w14:textId="13011366" w:rsidR="001D6132" w:rsidRDefault="001D6132" w:rsidP="0084371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umber of bowel movements per day </w:t>
            </w:r>
            <w:r w:rsidR="00330C4A">
              <w:rPr>
                <w:sz w:val="20"/>
                <w:szCs w:val="20"/>
              </w:rPr>
              <w:t>__</w:t>
            </w:r>
          </w:p>
        </w:tc>
        <w:tc>
          <w:tcPr>
            <w:tcW w:w="60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3EE04" w14:textId="77777777" w:rsidR="001D6132" w:rsidRDefault="001D6132" w:rsidP="0084371E">
            <w:pPr>
              <w:pStyle w:val="Default"/>
              <w:rPr>
                <w:sz w:val="20"/>
                <w:szCs w:val="20"/>
              </w:rPr>
            </w:pPr>
          </w:p>
        </w:tc>
      </w:tr>
    </w:tbl>
    <w:p w14:paraId="6E419562" w14:textId="77777777" w:rsidR="001D6132" w:rsidRDefault="001D6132" w:rsidP="0034024D">
      <w:pPr>
        <w:pStyle w:val="NoSpacing"/>
        <w:rPr>
          <w:b/>
        </w:rPr>
      </w:pPr>
    </w:p>
    <w:p w14:paraId="6F4CB275" w14:textId="77777777" w:rsidR="00783C3C" w:rsidRDefault="00DC12B4" w:rsidP="0034024D">
      <w:pPr>
        <w:pStyle w:val="NoSpacing"/>
        <w:rPr>
          <w:b/>
        </w:rPr>
      </w:pPr>
      <w:r>
        <w:rPr>
          <w:b/>
        </w:rPr>
        <w:t>Shen</w:t>
      </w: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250"/>
        <w:gridCol w:w="2610"/>
        <w:gridCol w:w="2610"/>
      </w:tblGrid>
      <w:tr w:rsidR="00DC12B4" w14:paraId="103859FE" w14:textId="77777777">
        <w:trPr>
          <w:trHeight w:val="504"/>
        </w:trPr>
        <w:tc>
          <w:tcPr>
            <w:tcW w:w="2088" w:type="dxa"/>
          </w:tcPr>
          <w:p w14:paraId="6C67339A" w14:textId="77777777" w:rsidR="00DC12B4" w:rsidRPr="00DC12B4" w:rsidRDefault="00A94213" w:rsidP="00DA0075">
            <w:pPr>
              <w:pStyle w:val="Default"/>
              <w:spacing w:line="276" w:lineRule="auto"/>
              <w:rPr>
                <w:b/>
              </w:rPr>
            </w:pPr>
            <w:r>
              <w:rPr>
                <w:sz w:val="20"/>
                <w:szCs w:val="20"/>
              </w:rPr>
              <w:t> Bedwetting</w:t>
            </w:r>
          </w:p>
        </w:tc>
        <w:tc>
          <w:tcPr>
            <w:tcW w:w="2250" w:type="dxa"/>
          </w:tcPr>
          <w:p w14:paraId="4E3399F3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Increased Libido</w:t>
            </w:r>
          </w:p>
        </w:tc>
        <w:tc>
          <w:tcPr>
            <w:tcW w:w="2610" w:type="dxa"/>
          </w:tcPr>
          <w:p w14:paraId="2CA5D49F" w14:textId="77777777" w:rsidR="00DC12B4" w:rsidRDefault="00DC12B4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Hot Flashes </w:t>
            </w:r>
          </w:p>
        </w:tc>
        <w:tc>
          <w:tcPr>
            <w:tcW w:w="2610" w:type="dxa"/>
          </w:tcPr>
          <w:p w14:paraId="70DAAD54" w14:textId="77777777" w:rsidR="00DC12B4" w:rsidRDefault="00A94213" w:rsidP="00DA0075">
            <w:pPr>
              <w:pStyle w:val="Default"/>
              <w:spacing w:line="276" w:lineRule="auto"/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Arthritis</w:t>
            </w:r>
          </w:p>
        </w:tc>
      </w:tr>
      <w:tr w:rsidR="00DC12B4" w14:paraId="7D7F8ED9" w14:textId="77777777">
        <w:trPr>
          <w:trHeight w:val="540"/>
        </w:trPr>
        <w:tc>
          <w:tcPr>
            <w:tcW w:w="2088" w:type="dxa"/>
          </w:tcPr>
          <w:p w14:paraId="5CE11D18" w14:textId="77777777" w:rsidR="00DC12B4" w:rsidRDefault="00DC12B4" w:rsidP="00DA0075">
            <w:pPr>
              <w:pStyle w:val="Default"/>
              <w:spacing w:line="276" w:lineRule="auto"/>
              <w:ind w:left="18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Frequent Urination </w:t>
            </w:r>
          </w:p>
        </w:tc>
        <w:tc>
          <w:tcPr>
            <w:tcW w:w="2250" w:type="dxa"/>
          </w:tcPr>
          <w:p w14:paraId="432607EC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Decreased Libido</w:t>
            </w:r>
          </w:p>
        </w:tc>
        <w:tc>
          <w:tcPr>
            <w:tcW w:w="2610" w:type="dxa"/>
          </w:tcPr>
          <w:p w14:paraId="250AB949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Night Sweats</w:t>
            </w:r>
          </w:p>
        </w:tc>
        <w:tc>
          <w:tcPr>
            <w:tcW w:w="2610" w:type="dxa"/>
          </w:tcPr>
          <w:p w14:paraId="2772E31D" w14:textId="77777777" w:rsidR="00DC12B4" w:rsidRDefault="00DC12B4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rittle Bones </w:t>
            </w:r>
          </w:p>
        </w:tc>
      </w:tr>
      <w:tr w:rsidR="00DC12B4" w14:paraId="2EC5BE00" w14:textId="77777777">
        <w:trPr>
          <w:trHeight w:val="540"/>
        </w:trPr>
        <w:tc>
          <w:tcPr>
            <w:tcW w:w="2088" w:type="dxa"/>
          </w:tcPr>
          <w:p w14:paraId="21980755" w14:textId="77777777" w:rsidR="00DC12B4" w:rsidRDefault="00DC12B4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Incontinence </w:t>
            </w:r>
          </w:p>
        </w:tc>
        <w:tc>
          <w:tcPr>
            <w:tcW w:w="2250" w:type="dxa"/>
          </w:tcPr>
          <w:p w14:paraId="605DFBF4" w14:textId="77777777" w:rsidR="00DC12B4" w:rsidRDefault="00DC12B4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Impotence </w:t>
            </w:r>
          </w:p>
        </w:tc>
        <w:tc>
          <w:tcPr>
            <w:tcW w:w="2610" w:type="dxa"/>
          </w:tcPr>
          <w:p w14:paraId="1097A2B3" w14:textId="77777777" w:rsidR="00DC12B4" w:rsidRDefault="00A94213" w:rsidP="00DA0075">
            <w:pPr>
              <w:pStyle w:val="Default"/>
              <w:spacing w:line="276" w:lineRule="auto"/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Low Grade Fever in </w:t>
            </w:r>
            <w:r w:rsidR="001F11AB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fternoon and/or </w:t>
            </w:r>
            <w:r w:rsidR="001F11AB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>vening</w:t>
            </w:r>
          </w:p>
        </w:tc>
        <w:tc>
          <w:tcPr>
            <w:tcW w:w="2610" w:type="dxa"/>
          </w:tcPr>
          <w:p w14:paraId="24496573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Problems with Hearing</w:t>
            </w:r>
          </w:p>
        </w:tc>
      </w:tr>
      <w:tr w:rsidR="00DC12B4" w14:paraId="5C51A2D1" w14:textId="77777777">
        <w:trPr>
          <w:trHeight w:val="540"/>
        </w:trPr>
        <w:tc>
          <w:tcPr>
            <w:tcW w:w="2088" w:type="dxa"/>
          </w:tcPr>
          <w:p w14:paraId="7316DBF1" w14:textId="77777777" w:rsidR="00DC12B4" w:rsidRDefault="00DC12B4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Edema </w:t>
            </w:r>
          </w:p>
        </w:tc>
        <w:tc>
          <w:tcPr>
            <w:tcW w:w="2250" w:type="dxa"/>
          </w:tcPr>
          <w:p w14:paraId="4F009380" w14:textId="77777777" w:rsidR="00DC12B4" w:rsidRDefault="00A94213" w:rsidP="00DA0075">
            <w:pPr>
              <w:pStyle w:val="Default"/>
              <w:spacing w:line="276" w:lineRule="auto"/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Premature Ejaculation</w:t>
            </w:r>
          </w:p>
        </w:tc>
        <w:tc>
          <w:tcPr>
            <w:tcW w:w="2610" w:type="dxa"/>
          </w:tcPr>
          <w:p w14:paraId="64278584" w14:textId="77777777" w:rsidR="00DC12B4" w:rsidRDefault="00A94213" w:rsidP="00DA0075">
            <w:pPr>
              <w:pStyle w:val="Default"/>
              <w:spacing w:line="276" w:lineRule="auto"/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Problems with Concentration</w:t>
            </w:r>
          </w:p>
        </w:tc>
        <w:tc>
          <w:tcPr>
            <w:tcW w:w="2610" w:type="dxa"/>
          </w:tcPr>
          <w:p w14:paraId="5B3A07FF" w14:textId="77777777" w:rsidR="00DC12B4" w:rsidRDefault="001F11AB" w:rsidP="00DA0075">
            <w:pPr>
              <w:pStyle w:val="Default"/>
              <w:spacing w:line="276" w:lineRule="auto"/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Black C</w:t>
            </w:r>
            <w:r w:rsidR="00A94213">
              <w:rPr>
                <w:sz w:val="20"/>
                <w:szCs w:val="20"/>
              </w:rPr>
              <w:t>ircles Under Eyes</w:t>
            </w:r>
          </w:p>
        </w:tc>
      </w:tr>
      <w:tr w:rsidR="00DC12B4" w14:paraId="212819C9" w14:textId="77777777">
        <w:trPr>
          <w:trHeight w:val="540"/>
        </w:trPr>
        <w:tc>
          <w:tcPr>
            <w:tcW w:w="2088" w:type="dxa"/>
          </w:tcPr>
          <w:p w14:paraId="42E01C52" w14:textId="77777777" w:rsidR="00DC12B4" w:rsidRDefault="00A94213" w:rsidP="00DA0075">
            <w:pPr>
              <w:pStyle w:val="Default"/>
              <w:spacing w:line="276" w:lineRule="auto"/>
              <w:ind w:left="270" w:hanging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Weakness of the Knees and Ankles</w:t>
            </w:r>
          </w:p>
        </w:tc>
        <w:tc>
          <w:tcPr>
            <w:tcW w:w="2250" w:type="dxa"/>
          </w:tcPr>
          <w:p w14:paraId="2AAB3AF3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Nocturnal Emission</w:t>
            </w:r>
          </w:p>
        </w:tc>
        <w:tc>
          <w:tcPr>
            <w:tcW w:w="2610" w:type="dxa"/>
          </w:tcPr>
          <w:p w14:paraId="060148DC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Chronic Sore Throat</w:t>
            </w:r>
          </w:p>
        </w:tc>
        <w:tc>
          <w:tcPr>
            <w:tcW w:w="2610" w:type="dxa"/>
          </w:tcPr>
          <w:p w14:paraId="7A54C575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Teeth Problems</w:t>
            </w:r>
          </w:p>
        </w:tc>
      </w:tr>
      <w:tr w:rsidR="00DC12B4" w14:paraId="38C8F07A" w14:textId="77777777">
        <w:trPr>
          <w:trHeight w:val="360"/>
        </w:trPr>
        <w:tc>
          <w:tcPr>
            <w:tcW w:w="2088" w:type="dxa"/>
          </w:tcPr>
          <w:p w14:paraId="1A71E64D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Low Back Pain</w:t>
            </w:r>
          </w:p>
        </w:tc>
        <w:tc>
          <w:tcPr>
            <w:tcW w:w="2250" w:type="dxa"/>
          </w:tcPr>
          <w:p w14:paraId="1E9CC6E1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Infertility</w:t>
            </w:r>
          </w:p>
        </w:tc>
        <w:tc>
          <w:tcPr>
            <w:tcW w:w="2610" w:type="dxa"/>
          </w:tcPr>
          <w:p w14:paraId="7F867456" w14:textId="77777777" w:rsidR="00DC12B4" w:rsidRDefault="00A94213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Memory Problems</w:t>
            </w:r>
          </w:p>
        </w:tc>
        <w:tc>
          <w:tcPr>
            <w:tcW w:w="2610" w:type="dxa"/>
          </w:tcPr>
          <w:p w14:paraId="6429F5D6" w14:textId="5C133584" w:rsidR="00DC12B4" w:rsidRDefault="00DA0075" w:rsidP="00DA0075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Erectile Dysfunction</w:t>
            </w:r>
          </w:p>
        </w:tc>
      </w:tr>
    </w:tbl>
    <w:p w14:paraId="6CC9D97D" w14:textId="77777777" w:rsidR="001D6132" w:rsidRDefault="001D6132" w:rsidP="002A4662">
      <w:pPr>
        <w:pStyle w:val="NoSpacing"/>
        <w:rPr>
          <w:b/>
        </w:rPr>
      </w:pPr>
    </w:p>
    <w:p w14:paraId="63378EEA" w14:textId="77777777" w:rsidR="006947FB" w:rsidRDefault="006947FB" w:rsidP="002A4662">
      <w:pPr>
        <w:pStyle w:val="NoSpacing"/>
        <w:rPr>
          <w:b/>
        </w:rPr>
      </w:pPr>
      <w:r>
        <w:rPr>
          <w:b/>
        </w:rPr>
        <w:t xml:space="preserve">Pan </w:t>
      </w:r>
      <w:proofErr w:type="spellStart"/>
      <w:r>
        <w:rPr>
          <w:b/>
        </w:rPr>
        <w:t>Guang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4"/>
        <w:gridCol w:w="2384"/>
        <w:gridCol w:w="2610"/>
        <w:gridCol w:w="2610"/>
      </w:tblGrid>
      <w:tr w:rsidR="006947FB" w14:paraId="49ED2625" w14:textId="77777777">
        <w:trPr>
          <w:trHeight w:val="585"/>
        </w:trPr>
        <w:tc>
          <w:tcPr>
            <w:tcW w:w="1954" w:type="dxa"/>
          </w:tcPr>
          <w:p w14:paraId="657297B3" w14:textId="77777777" w:rsidR="006947FB" w:rsidRDefault="006947FB" w:rsidP="00707442">
            <w:pPr>
              <w:pStyle w:val="Default"/>
              <w:spacing w:line="276" w:lineRule="auto"/>
              <w:ind w:left="18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Pain with Urination </w:t>
            </w:r>
          </w:p>
        </w:tc>
        <w:tc>
          <w:tcPr>
            <w:tcW w:w="2384" w:type="dxa"/>
          </w:tcPr>
          <w:p w14:paraId="78328F0E" w14:textId="77777777" w:rsidR="006947FB" w:rsidRDefault="006947FB" w:rsidP="00707442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Urgent Urination </w:t>
            </w:r>
          </w:p>
        </w:tc>
        <w:tc>
          <w:tcPr>
            <w:tcW w:w="2610" w:type="dxa"/>
          </w:tcPr>
          <w:p w14:paraId="46A714E8" w14:textId="77777777" w:rsidR="006947FB" w:rsidRDefault="006947FB" w:rsidP="00707442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Unable to hold urine </w:t>
            </w:r>
          </w:p>
        </w:tc>
        <w:tc>
          <w:tcPr>
            <w:tcW w:w="2610" w:type="dxa"/>
          </w:tcPr>
          <w:p w14:paraId="12D9D5D6" w14:textId="77777777" w:rsidR="006947FB" w:rsidRDefault="001F11AB" w:rsidP="00707442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 Wake up to U</w:t>
            </w:r>
            <w:r w:rsidR="006947FB">
              <w:rPr>
                <w:sz w:val="20"/>
                <w:szCs w:val="20"/>
              </w:rPr>
              <w:t xml:space="preserve">rinate </w:t>
            </w:r>
            <w:r>
              <w:rPr>
                <w:sz w:val="20"/>
                <w:szCs w:val="20"/>
              </w:rPr>
              <w:t>O</w:t>
            </w:r>
            <w:r w:rsidR="006947FB">
              <w:rPr>
                <w:sz w:val="20"/>
                <w:szCs w:val="20"/>
              </w:rPr>
              <w:t xml:space="preserve">ften </w:t>
            </w:r>
          </w:p>
        </w:tc>
      </w:tr>
      <w:tr w:rsidR="006947FB" w14:paraId="5FA333F1" w14:textId="77777777">
        <w:trPr>
          <w:trHeight w:val="549"/>
        </w:trPr>
        <w:tc>
          <w:tcPr>
            <w:tcW w:w="1954" w:type="dxa"/>
          </w:tcPr>
          <w:p w14:paraId="29DD2426" w14:textId="77777777" w:rsidR="006947FB" w:rsidRDefault="006947FB" w:rsidP="00707442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Frequent Urination </w:t>
            </w:r>
          </w:p>
        </w:tc>
        <w:tc>
          <w:tcPr>
            <w:tcW w:w="2384" w:type="dxa"/>
          </w:tcPr>
          <w:p w14:paraId="23C07CF4" w14:textId="77777777" w:rsidR="006947FB" w:rsidRDefault="006947FB" w:rsidP="00707442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lood in Urine </w:t>
            </w:r>
          </w:p>
        </w:tc>
        <w:tc>
          <w:tcPr>
            <w:tcW w:w="2610" w:type="dxa"/>
          </w:tcPr>
          <w:p w14:paraId="2A866A7E" w14:textId="77777777" w:rsidR="006947FB" w:rsidRDefault="006947FB" w:rsidP="00707442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Incomplete Urination </w:t>
            </w:r>
          </w:p>
        </w:tc>
        <w:tc>
          <w:tcPr>
            <w:tcW w:w="2610" w:type="dxa"/>
          </w:tcPr>
          <w:p w14:paraId="01B0330D" w14:textId="77777777" w:rsidR="006947FB" w:rsidRDefault="006947FB" w:rsidP="00707442">
            <w:pPr>
              <w:pStyle w:val="Default"/>
              <w:spacing w:line="276" w:lineRule="auto"/>
              <w:ind w:left="162" w:hanging="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 Bladder and/or Kidney stones </w:t>
            </w:r>
          </w:p>
        </w:tc>
      </w:tr>
    </w:tbl>
    <w:p w14:paraId="130C8391" w14:textId="77777777" w:rsidR="006947FB" w:rsidRPr="00D734FA" w:rsidRDefault="006947FB" w:rsidP="00DB1FD7">
      <w:pPr>
        <w:pStyle w:val="NoSpacing"/>
        <w:rPr>
          <w:b/>
          <w:sz w:val="20"/>
        </w:rPr>
      </w:pPr>
    </w:p>
    <w:sectPr w:rsidR="006947FB" w:rsidRPr="00D734FA" w:rsidSect="00112F32">
      <w:headerReference w:type="default" r:id="rId7"/>
      <w:footerReference w:type="default" r:id="rId8"/>
      <w:pgSz w:w="12240" w:h="15840"/>
      <w:pgMar w:top="924" w:right="1440" w:bottom="1440" w:left="1440" w:header="900" w:footer="954" w:gutter="0"/>
      <w:pgBorders w:offsetFrom="page">
        <w:bottom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3CF6A5" w14:textId="77777777" w:rsidR="00FC22A9" w:rsidRPr="00635C7D" w:rsidRDefault="00FC22A9" w:rsidP="00635C7D">
      <w:pPr>
        <w:spacing w:after="0" w:line="240" w:lineRule="auto"/>
      </w:pPr>
      <w:r>
        <w:separator/>
      </w:r>
    </w:p>
  </w:endnote>
  <w:endnote w:type="continuationSeparator" w:id="0">
    <w:p w14:paraId="179711E6" w14:textId="77777777" w:rsidR="00FC22A9" w:rsidRPr="00635C7D" w:rsidRDefault="00FC22A9" w:rsidP="00635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ple LiSung Light">
    <w:altName w:val="﷽﷽﷽﷽﷽﷽﷽﷽"/>
    <w:panose1 w:val="020B0604020202020204"/>
    <w:charset w:val="51"/>
    <w:family w:val="auto"/>
    <w:pitch w:val="variable"/>
    <w:sig w:usb0="00000001" w:usb1="00000000" w:usb2="01000408" w:usb3="00000000" w:csb0="00100000" w:csb1="00000000"/>
  </w:font>
  <w:font w:name="Monotype Sorts">
    <w:panose1 w:val="01010601010101010101"/>
    <w:charset w:val="4D"/>
    <w:family w:val="auto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2E9A6" w14:textId="13EA1E30" w:rsidR="00330C4A" w:rsidRDefault="00A3161E">
    <w:pPr>
      <w:pStyle w:val="Footer"/>
      <w:rPr>
        <w:sz w:val="18"/>
      </w:rPr>
    </w:pPr>
    <w:r w:rsidRPr="00D734FA">
      <w:rPr>
        <w:sz w:val="18"/>
      </w:rPr>
      <w:t xml:space="preserve">Version: </w:t>
    </w:r>
    <w:r w:rsidR="007F49F7">
      <w:rPr>
        <w:sz w:val="18"/>
      </w:rPr>
      <w:t>0</w:t>
    </w:r>
    <w:r w:rsidR="00330C4A">
      <w:rPr>
        <w:sz w:val="18"/>
      </w:rPr>
      <w:t>2/2021</w:t>
    </w:r>
    <w:r w:rsidR="007F49F7">
      <w:rPr>
        <w:sz w:val="18"/>
      </w:rPr>
      <w:tab/>
      <w:t>Integrative Medicine</w:t>
    </w:r>
    <w:r w:rsidR="00330C4A">
      <w:rPr>
        <w:sz w:val="18"/>
      </w:rPr>
      <w:t xml:space="preserve"> and Acupuncture</w:t>
    </w:r>
    <w:r w:rsidR="007F49F7">
      <w:rPr>
        <w:sz w:val="18"/>
      </w:rPr>
      <w:t xml:space="preserve"> New Patient Intake Form</w:t>
    </w:r>
    <w:r w:rsidR="007F49F7">
      <w:rPr>
        <w:sz w:val="18"/>
      </w:rPr>
      <w:tab/>
    </w:r>
  </w:p>
  <w:p w14:paraId="1C559CAB" w14:textId="758A76AB" w:rsidR="00A3161E" w:rsidRPr="00D734FA" w:rsidRDefault="007F49F7">
    <w:pPr>
      <w:pStyle w:val="Footer"/>
      <w:rPr>
        <w:sz w:val="18"/>
      </w:rPr>
    </w:pPr>
    <w:r>
      <w:rPr>
        <w:sz w:val="18"/>
      </w:rPr>
      <w:t>Dr. C. Meyers, DAOM, LAc</w:t>
    </w:r>
    <w:r>
      <w:rPr>
        <w:sz w:val="18"/>
      </w:rPr>
      <w:tab/>
    </w:r>
    <w:r w:rsidR="00330C4A">
      <w:rPr>
        <w:sz w:val="18"/>
      </w:rPr>
      <w:tab/>
    </w:r>
    <w:r>
      <w:rPr>
        <w:sz w:val="18"/>
      </w:rPr>
      <w:t>Dr. C.L. Smith, MS, MA, LAc, M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74AFD0" w14:textId="77777777" w:rsidR="00FC22A9" w:rsidRPr="00635C7D" w:rsidRDefault="00FC22A9" w:rsidP="00635C7D">
      <w:pPr>
        <w:spacing w:after="0" w:line="240" w:lineRule="auto"/>
      </w:pPr>
      <w:r>
        <w:separator/>
      </w:r>
    </w:p>
  </w:footnote>
  <w:footnote w:type="continuationSeparator" w:id="0">
    <w:p w14:paraId="42797619" w14:textId="77777777" w:rsidR="00FC22A9" w:rsidRPr="00635C7D" w:rsidRDefault="00FC22A9" w:rsidP="00635C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3"/>
      <w:gridCol w:w="4677"/>
    </w:tblGrid>
    <w:tr w:rsidR="00A3161E" w14:paraId="2F288386" w14:textId="77777777">
      <w:trPr>
        <w:trHeight w:val="270"/>
      </w:trPr>
      <w:tc>
        <w:tcPr>
          <w:tcW w:w="4788" w:type="dxa"/>
        </w:tcPr>
        <w:p w14:paraId="4897826F" w14:textId="1BEFB1C0" w:rsidR="00A3161E" w:rsidRPr="00F372F0" w:rsidRDefault="003C7CE1" w:rsidP="00F372F0">
          <w:pPr>
            <w:pStyle w:val="Default"/>
            <w:rPr>
              <w:rFonts w:asciiTheme="minorHAnsi" w:hAnsiTheme="minorHAnsi"/>
              <w:b/>
              <w:sz w:val="22"/>
              <w:szCs w:val="22"/>
            </w:rPr>
          </w:pPr>
          <w:r>
            <w:rPr>
              <w:rFonts w:asciiTheme="minorHAnsi" w:hAnsiTheme="minorHAnsi"/>
              <w:b/>
              <w:sz w:val="22"/>
              <w:szCs w:val="22"/>
            </w:rPr>
            <w:t>Patient sticker here</w:t>
          </w:r>
          <w:r w:rsidR="007F49F7">
            <w:rPr>
              <w:rFonts w:asciiTheme="minorHAnsi" w:hAnsiTheme="minorHAnsi"/>
              <w:b/>
              <w:sz w:val="22"/>
              <w:szCs w:val="22"/>
            </w:rPr>
            <w:t xml:space="preserve">         </w:t>
          </w:r>
        </w:p>
      </w:tc>
      <w:tc>
        <w:tcPr>
          <w:tcW w:w="4788" w:type="dxa"/>
        </w:tcPr>
        <w:p w14:paraId="7773C3B9" w14:textId="77777777" w:rsidR="00A3161E" w:rsidRDefault="00A3161E" w:rsidP="00F372F0">
          <w:pPr>
            <w:jc w:val="right"/>
          </w:pPr>
          <w:r>
            <w:t xml:space="preserve">Page </w:t>
          </w:r>
          <w:r w:rsidR="003E1396">
            <w:fldChar w:fldCharType="begin"/>
          </w:r>
          <w:r w:rsidR="003E1396">
            <w:instrText xml:space="preserve"> PAGE </w:instrText>
          </w:r>
          <w:r w:rsidR="003E1396">
            <w:fldChar w:fldCharType="separate"/>
          </w:r>
          <w:r w:rsidR="006B4AA9">
            <w:rPr>
              <w:noProof/>
            </w:rPr>
            <w:t>2</w:t>
          </w:r>
          <w:r w:rsidR="003E1396">
            <w:rPr>
              <w:noProof/>
            </w:rPr>
            <w:fldChar w:fldCharType="end"/>
          </w:r>
          <w:r>
            <w:t xml:space="preserve"> of </w:t>
          </w:r>
          <w:r w:rsidR="00862435">
            <w:rPr>
              <w:noProof/>
            </w:rPr>
            <w:fldChar w:fldCharType="begin"/>
          </w:r>
          <w:r w:rsidR="00862435">
            <w:rPr>
              <w:noProof/>
            </w:rPr>
            <w:instrText xml:space="preserve"> NUMPAGES  </w:instrText>
          </w:r>
          <w:r w:rsidR="00862435">
            <w:rPr>
              <w:noProof/>
            </w:rPr>
            <w:fldChar w:fldCharType="separate"/>
          </w:r>
          <w:r w:rsidR="006B4AA9">
            <w:rPr>
              <w:noProof/>
            </w:rPr>
            <w:t>4</w:t>
          </w:r>
          <w:r w:rsidR="00862435">
            <w:rPr>
              <w:noProof/>
            </w:rPr>
            <w:fldChar w:fldCharType="end"/>
          </w:r>
        </w:p>
      </w:tc>
    </w:tr>
  </w:tbl>
  <w:p w14:paraId="404A7423" w14:textId="77777777" w:rsidR="00A3161E" w:rsidRDefault="00A316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zAzNDIytzSxNDNV0lEKTi0uzszPAykwrAUAt1WS+CwAAAA="/>
  </w:docVars>
  <w:rsids>
    <w:rsidRoot w:val="002D666E"/>
    <w:rsid w:val="000020E4"/>
    <w:rsid w:val="0000493C"/>
    <w:rsid w:val="00030D7A"/>
    <w:rsid w:val="00061F5B"/>
    <w:rsid w:val="00070263"/>
    <w:rsid w:val="00073E46"/>
    <w:rsid w:val="00075C35"/>
    <w:rsid w:val="000B15E4"/>
    <w:rsid w:val="000B2177"/>
    <w:rsid w:val="000B5A63"/>
    <w:rsid w:val="000B78A5"/>
    <w:rsid w:val="00112F32"/>
    <w:rsid w:val="0012365E"/>
    <w:rsid w:val="001C4477"/>
    <w:rsid w:val="001D6132"/>
    <w:rsid w:val="001F11AB"/>
    <w:rsid w:val="00236ECF"/>
    <w:rsid w:val="0027707B"/>
    <w:rsid w:val="002968C3"/>
    <w:rsid w:val="002A4662"/>
    <w:rsid w:val="002D0E15"/>
    <w:rsid w:val="002D666E"/>
    <w:rsid w:val="002E371E"/>
    <w:rsid w:val="002F78C2"/>
    <w:rsid w:val="00330C4A"/>
    <w:rsid w:val="0034024D"/>
    <w:rsid w:val="00341EE3"/>
    <w:rsid w:val="003B068C"/>
    <w:rsid w:val="003B3286"/>
    <w:rsid w:val="003C1BE8"/>
    <w:rsid w:val="003C6D44"/>
    <w:rsid w:val="003C7CE1"/>
    <w:rsid w:val="003E1396"/>
    <w:rsid w:val="004142D4"/>
    <w:rsid w:val="00422A07"/>
    <w:rsid w:val="00425E5C"/>
    <w:rsid w:val="00446CFB"/>
    <w:rsid w:val="00480117"/>
    <w:rsid w:val="004D2158"/>
    <w:rsid w:val="004E76CB"/>
    <w:rsid w:val="005001D1"/>
    <w:rsid w:val="00546306"/>
    <w:rsid w:val="005516CE"/>
    <w:rsid w:val="005B5739"/>
    <w:rsid w:val="005D768F"/>
    <w:rsid w:val="005E6B2B"/>
    <w:rsid w:val="00621613"/>
    <w:rsid w:val="00627F30"/>
    <w:rsid w:val="00634B88"/>
    <w:rsid w:val="00635C7D"/>
    <w:rsid w:val="006734A9"/>
    <w:rsid w:val="006947FB"/>
    <w:rsid w:val="00694EF8"/>
    <w:rsid w:val="006A785C"/>
    <w:rsid w:val="006B4AA9"/>
    <w:rsid w:val="006F4450"/>
    <w:rsid w:val="0070020F"/>
    <w:rsid w:val="0070525E"/>
    <w:rsid w:val="00707442"/>
    <w:rsid w:val="0071298E"/>
    <w:rsid w:val="00733E1D"/>
    <w:rsid w:val="00763A4D"/>
    <w:rsid w:val="00767982"/>
    <w:rsid w:val="00780761"/>
    <w:rsid w:val="00783C3C"/>
    <w:rsid w:val="007D1C6A"/>
    <w:rsid w:val="007E339E"/>
    <w:rsid w:val="007F49F7"/>
    <w:rsid w:val="008166A2"/>
    <w:rsid w:val="00862435"/>
    <w:rsid w:val="008D5091"/>
    <w:rsid w:val="009C2F35"/>
    <w:rsid w:val="009C7CE0"/>
    <w:rsid w:val="009D1102"/>
    <w:rsid w:val="009D44DF"/>
    <w:rsid w:val="00A22C9E"/>
    <w:rsid w:val="00A2554C"/>
    <w:rsid w:val="00A3161E"/>
    <w:rsid w:val="00A56EDC"/>
    <w:rsid w:val="00A82DF8"/>
    <w:rsid w:val="00A906E9"/>
    <w:rsid w:val="00A93537"/>
    <w:rsid w:val="00A94213"/>
    <w:rsid w:val="00AC21C2"/>
    <w:rsid w:val="00B37BFD"/>
    <w:rsid w:val="00BD5F36"/>
    <w:rsid w:val="00BD6CDB"/>
    <w:rsid w:val="00C15B0B"/>
    <w:rsid w:val="00C2158D"/>
    <w:rsid w:val="00C26B2A"/>
    <w:rsid w:val="00C67D76"/>
    <w:rsid w:val="00CB0A71"/>
    <w:rsid w:val="00CC2204"/>
    <w:rsid w:val="00CD3F21"/>
    <w:rsid w:val="00CE6503"/>
    <w:rsid w:val="00D734FA"/>
    <w:rsid w:val="00DA0075"/>
    <w:rsid w:val="00DA3E68"/>
    <w:rsid w:val="00DB1FD7"/>
    <w:rsid w:val="00DC12B4"/>
    <w:rsid w:val="00DF429F"/>
    <w:rsid w:val="00E3574A"/>
    <w:rsid w:val="00E6156F"/>
    <w:rsid w:val="00E7018A"/>
    <w:rsid w:val="00EA0BE1"/>
    <w:rsid w:val="00ED47CC"/>
    <w:rsid w:val="00ED6DF6"/>
    <w:rsid w:val="00EF1D21"/>
    <w:rsid w:val="00F02F21"/>
    <w:rsid w:val="00F22C16"/>
    <w:rsid w:val="00F372F0"/>
    <w:rsid w:val="00F4579C"/>
    <w:rsid w:val="00F60F67"/>
    <w:rsid w:val="00F83222"/>
    <w:rsid w:val="00F93943"/>
    <w:rsid w:val="00FC22A9"/>
    <w:rsid w:val="00FD4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0FE67"/>
  <w15:docId w15:val="{9645370B-6F90-8C41-9C1F-F151C6305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15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2158D"/>
    <w:pPr>
      <w:spacing w:after="0" w:line="240" w:lineRule="auto"/>
    </w:pPr>
  </w:style>
  <w:style w:type="paragraph" w:customStyle="1" w:styleId="Default">
    <w:name w:val="Default"/>
    <w:rsid w:val="002D66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35C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5C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C7D"/>
  </w:style>
  <w:style w:type="paragraph" w:styleId="Footer">
    <w:name w:val="footer"/>
    <w:basedOn w:val="Normal"/>
    <w:link w:val="FooterChar"/>
    <w:uiPriority w:val="99"/>
    <w:unhideWhenUsed/>
    <w:rsid w:val="00635C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C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0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4BC76-9236-47FC-A65F-1B9B7432C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00</Words>
  <Characters>45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McEachran</dc:creator>
  <cp:keywords/>
  <dc:description/>
  <cp:lastModifiedBy>C Leslie Smith</cp:lastModifiedBy>
  <cp:revision>3</cp:revision>
  <cp:lastPrinted>2011-11-19T20:18:00Z</cp:lastPrinted>
  <dcterms:created xsi:type="dcterms:W3CDTF">2021-02-02T18:48:00Z</dcterms:created>
  <dcterms:modified xsi:type="dcterms:W3CDTF">2021-02-02T18:50:00Z</dcterms:modified>
</cp:coreProperties>
</file>